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7D583" w14:textId="77777777" w:rsidR="00B65D9C" w:rsidRPr="00A7732A" w:rsidRDefault="00B65D9C" w:rsidP="00B65D9C">
      <w:pPr>
        <w:pStyle w:val="Heading1"/>
        <w:jc w:val="center"/>
        <w:rPr>
          <w:sz w:val="36"/>
          <w:szCs w:val="36"/>
        </w:rPr>
      </w:pPr>
      <w:r w:rsidRPr="00A7732A">
        <w:rPr>
          <w:i/>
          <w:noProof/>
          <w:lang w:eastAsia="zh-CN"/>
        </w:rPr>
        <w:drawing>
          <wp:anchor distT="0" distB="0" distL="114300" distR="114300" simplePos="0" relativeHeight="251661312" behindDoc="1" locked="0" layoutInCell="1" allowOverlap="1" wp14:anchorId="2B20B171" wp14:editId="2043FAB1">
            <wp:simplePos x="0" y="0"/>
            <wp:positionH relativeFrom="column">
              <wp:posOffset>5243195</wp:posOffset>
            </wp:positionH>
            <wp:positionV relativeFrom="paragraph">
              <wp:posOffset>404495</wp:posOffset>
            </wp:positionV>
            <wp:extent cx="714375" cy="714375"/>
            <wp:effectExtent l="0" t="0" r="9525" b="9525"/>
            <wp:wrapNone/>
            <wp:docPr id="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732A">
        <w:rPr>
          <w:sz w:val="36"/>
          <w:szCs w:val="36"/>
        </w:rPr>
        <w:t>Object-Oriented Programming Fundamentals</w:t>
      </w:r>
    </w:p>
    <w:p w14:paraId="3266D10A" w14:textId="77777777" w:rsidR="00B65D9C" w:rsidRPr="00A7732A" w:rsidRDefault="00B65D9C" w:rsidP="00B65D9C">
      <w:pPr>
        <w:pStyle w:val="Heading2"/>
        <w:jc w:val="center"/>
        <w:rPr>
          <w:i w:val="0"/>
        </w:rPr>
      </w:pPr>
      <w:r w:rsidRPr="00A7732A">
        <w:rPr>
          <w:i w:val="0"/>
        </w:rPr>
        <w:t xml:space="preserve">Lecture/Workshop (Week </w:t>
      </w:r>
      <w:r w:rsidR="008E610C">
        <w:rPr>
          <w:i w:val="0"/>
        </w:rPr>
        <w:t>2</w:t>
      </w:r>
      <w:r w:rsidRPr="00A7732A">
        <w:rPr>
          <w:i w:val="0"/>
        </w:rPr>
        <w:t>)</w:t>
      </w:r>
      <w:r w:rsidRPr="00A7732A">
        <w:rPr>
          <w:i w:val="0"/>
          <w:noProof/>
        </w:rPr>
        <w:t xml:space="preserve"> </w:t>
      </w:r>
    </w:p>
    <w:p w14:paraId="2D6E4D4B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7B97F5DB" w14:textId="77777777" w:rsidR="00B65D9C" w:rsidRPr="00A7732A" w:rsidRDefault="00C0697D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28"/>
          <w:szCs w:val="28"/>
        </w:rPr>
      </w:pPr>
      <w:r w:rsidRPr="00A7732A">
        <w:rPr>
          <w:rFonts w:ascii="Arial" w:hAnsi="Arial" w:cs="Arial"/>
          <w:b/>
          <w:bCs/>
          <w:sz w:val="28"/>
          <w:szCs w:val="28"/>
        </w:rPr>
        <w:t>The String class</w:t>
      </w:r>
      <w:r w:rsidRPr="00A7732A">
        <w:rPr>
          <w:rStyle w:val="FootnoteReference"/>
          <w:rFonts w:ascii="Arial" w:hAnsi="Arial" w:cs="Arial"/>
          <w:b/>
          <w:bCs/>
          <w:sz w:val="28"/>
          <w:szCs w:val="28"/>
        </w:rPr>
        <w:footnoteReference w:id="1"/>
      </w:r>
    </w:p>
    <w:p w14:paraId="0FBFDAEE" w14:textId="77777777" w:rsidR="00B65D9C" w:rsidRPr="00A7732A" w:rsidRDefault="00B65D9C" w:rsidP="00B65D9C">
      <w:pPr>
        <w:rPr>
          <w:rFonts w:ascii="Arial" w:hAnsi="Arial" w:cs="Arial"/>
        </w:rPr>
      </w:pPr>
      <w:r w:rsidRPr="00A7732A">
        <w:rPr>
          <w:noProof/>
          <w:lang w:eastAsia="zh-CN"/>
        </w:rPr>
        <w:drawing>
          <wp:anchor distT="0" distB="0" distL="114300" distR="114300" simplePos="0" relativeHeight="251660288" behindDoc="1" locked="0" layoutInCell="1" allowOverlap="1" wp14:anchorId="6AF52C71" wp14:editId="5AB6EA94">
            <wp:simplePos x="0" y="0"/>
            <wp:positionH relativeFrom="column">
              <wp:posOffset>-471805</wp:posOffset>
            </wp:positionH>
            <wp:positionV relativeFrom="paragraph">
              <wp:posOffset>91440</wp:posOffset>
            </wp:positionV>
            <wp:extent cx="447675" cy="44767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7732A">
        <w:rPr>
          <w:rFonts w:ascii="Arial" w:hAnsi="Arial" w:cs="Arial"/>
        </w:rPr>
        <w:t>______________________________________________________________________</w:t>
      </w:r>
    </w:p>
    <w:p w14:paraId="4E3EA66A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Cs/>
        </w:rPr>
      </w:pPr>
    </w:p>
    <w:p w14:paraId="54831510" w14:textId="77777777" w:rsidR="00B65D9C" w:rsidRPr="00A7732A" w:rsidRDefault="00B65D9C" w:rsidP="00B65D9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A7732A">
        <w:rPr>
          <w:rFonts w:ascii="Arial" w:hAnsi="Arial" w:cs="Arial"/>
          <w:b/>
          <w:bCs/>
        </w:rPr>
        <w:t>Task 1</w:t>
      </w:r>
    </w:p>
    <w:p w14:paraId="43CBD783" w14:textId="77777777" w:rsidR="006605E4" w:rsidRPr="00A7732A" w:rsidRDefault="006605E4" w:rsidP="006605E4">
      <w:pPr>
        <w:jc w:val="both"/>
        <w:rPr>
          <w:b/>
          <w:bCs/>
        </w:rPr>
      </w:pPr>
    </w:p>
    <w:p w14:paraId="7E17881D" w14:textId="77777777" w:rsidR="006605E4" w:rsidRPr="00A7732A" w:rsidRDefault="006605E4" w:rsidP="006605E4">
      <w:pPr>
        <w:jc w:val="both"/>
        <w:rPr>
          <w:rFonts w:ascii="Arial" w:hAnsi="Arial" w:cs="Arial"/>
        </w:rPr>
      </w:pPr>
      <w:r w:rsidRPr="00A7732A">
        <w:rPr>
          <w:rFonts w:ascii="Arial" w:hAnsi="Arial" w:cs="Arial"/>
        </w:rPr>
        <w:t>For the following declarations:</w:t>
      </w:r>
    </w:p>
    <w:p w14:paraId="67CDC455" w14:textId="77777777" w:rsidR="006605E4" w:rsidRPr="00A7732A" w:rsidRDefault="006605E4" w:rsidP="006605E4">
      <w:pPr>
        <w:jc w:val="both"/>
      </w:pPr>
    </w:p>
    <w:p w14:paraId="5BF1DE33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int x = </w:t>
      </w:r>
      <w:proofErr w:type="gramStart"/>
      <w:r w:rsidRPr="00A7732A">
        <w:rPr>
          <w:rFonts w:ascii="Courier New" w:hAnsi="Courier New" w:cs="Courier New"/>
          <w:b/>
        </w:rPr>
        <w:t>1;</w:t>
      </w:r>
      <w:proofErr w:type="gramEnd"/>
    </w:p>
    <w:p w14:paraId="68E624E4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int y = </w:t>
      </w:r>
      <w:proofErr w:type="gramStart"/>
      <w:r w:rsidRPr="00A7732A">
        <w:rPr>
          <w:rFonts w:ascii="Courier New" w:hAnsi="Courier New" w:cs="Courier New"/>
          <w:b/>
        </w:rPr>
        <w:t>2;</w:t>
      </w:r>
      <w:proofErr w:type="gramEnd"/>
    </w:p>
    <w:p w14:paraId="60221AEA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int z = </w:t>
      </w:r>
      <w:proofErr w:type="gramStart"/>
      <w:r w:rsidRPr="00A7732A">
        <w:rPr>
          <w:rFonts w:ascii="Courier New" w:hAnsi="Courier New" w:cs="Courier New"/>
          <w:b/>
        </w:rPr>
        <w:t>3;</w:t>
      </w:r>
      <w:proofErr w:type="gramEnd"/>
    </w:p>
    <w:p w14:paraId="176F65EA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 = "123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7A592DB" w14:textId="77777777" w:rsidR="006605E4" w:rsidRPr="00A7732A" w:rsidRDefault="006605E4" w:rsidP="006605E4">
      <w:pPr>
        <w:jc w:val="both"/>
      </w:pPr>
    </w:p>
    <w:p w14:paraId="15FFB507" w14:textId="77777777" w:rsidR="006605E4" w:rsidRPr="00A7732A" w:rsidRDefault="006605E4" w:rsidP="006605E4">
      <w:pPr>
        <w:jc w:val="both"/>
        <w:rPr>
          <w:rFonts w:ascii="Arial" w:hAnsi="Arial" w:cs="Arial"/>
        </w:rPr>
      </w:pPr>
      <w:r w:rsidRPr="00A7732A">
        <w:rPr>
          <w:rFonts w:ascii="Arial" w:hAnsi="Arial" w:cs="Arial"/>
        </w:rPr>
        <w:t>what is output to screen by each of the statements below?</w:t>
      </w:r>
    </w:p>
    <w:p w14:paraId="0DD07C60" w14:textId="77777777" w:rsidR="006605E4" w:rsidRPr="00A7732A" w:rsidRDefault="006605E4" w:rsidP="006605E4">
      <w:pPr>
        <w:jc w:val="both"/>
      </w:pPr>
    </w:p>
    <w:p w14:paraId="12403682" w14:textId="77777777" w:rsidR="00342D5C" w:rsidRPr="00A7732A" w:rsidRDefault="00342D5C" w:rsidP="006605E4">
      <w:pPr>
        <w:jc w:val="both"/>
      </w:pPr>
    </w:p>
    <w:p w14:paraId="4477E594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s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6AF3C20" w14:textId="77777777" w:rsidR="006605E4" w:rsidRPr="00A7732A" w:rsidRDefault="006605E4" w:rsidP="006605E4">
      <w:pPr>
        <w:jc w:val="both"/>
        <w:rPr>
          <w:rFonts w:ascii="Lucida Console" w:hAnsi="Lucida Console"/>
          <w:sz w:val="22"/>
          <w:szCs w:val="22"/>
        </w:rPr>
      </w:pPr>
    </w:p>
    <w:p w14:paraId="4BA27DE7" w14:textId="77777777" w:rsidR="006605E4" w:rsidRPr="00A7732A" w:rsidRDefault="006605E4" w:rsidP="006605E4">
      <w:pPr>
        <w:jc w:val="both"/>
        <w:rPr>
          <w:rFonts w:ascii="Lucida Console" w:hAnsi="Lucida Console"/>
          <w:sz w:val="22"/>
          <w:szCs w:val="22"/>
        </w:rPr>
      </w:pPr>
    </w:p>
    <w:p w14:paraId="33C4DE6F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22962829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758F6C95" w14:textId="77777777" w:rsidR="00342D5C" w:rsidRPr="00A7732A" w:rsidRDefault="00342D5C" w:rsidP="006605E4">
      <w:pPr>
        <w:jc w:val="both"/>
        <w:rPr>
          <w:rFonts w:ascii="Lucida Console" w:hAnsi="Lucida Console"/>
          <w:sz w:val="22"/>
          <w:szCs w:val="22"/>
        </w:rPr>
      </w:pPr>
    </w:p>
    <w:p w14:paraId="1A45791B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x + y + z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643C6B7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212B4661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437C04C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9D8DAE8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F52D211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751C392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(x + y + z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6C8995F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8B0A97A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5C629099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4C523145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08390F4B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00C60F4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It’s as easy as " + (x + y) + z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5F026AA" w14:textId="77777777" w:rsidR="006605E4" w:rsidRPr="00A7732A" w:rsidRDefault="006605E4" w:rsidP="006605E4">
      <w:pPr>
        <w:jc w:val="both"/>
        <w:rPr>
          <w:rFonts w:ascii="Courier New" w:hAnsi="Courier New" w:cs="Courier New"/>
        </w:rPr>
      </w:pPr>
    </w:p>
    <w:p w14:paraId="2908202D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7C71EB6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6CF20714" w14:textId="77777777" w:rsidR="00342D5C" w:rsidRPr="00A7732A" w:rsidRDefault="00342D5C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1C0677BD" w14:textId="77777777" w:rsidR="006605E4" w:rsidRPr="00A7732A" w:rsidRDefault="006605E4" w:rsidP="006605E4">
      <w:pPr>
        <w:jc w:val="both"/>
        <w:rPr>
          <w:rFonts w:ascii="Lucida Console" w:hAnsi="Lucida Console" w:cs="Courier New"/>
          <w:sz w:val="22"/>
          <w:szCs w:val="22"/>
        </w:rPr>
      </w:pPr>
    </w:p>
    <w:p w14:paraId="3F2C4FAC" w14:textId="77777777" w:rsidR="006605E4" w:rsidRPr="00A7732A" w:rsidRDefault="006605E4" w:rsidP="006605E4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x + y + z + "It’s as easy as "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21F9544D" w14:textId="77777777" w:rsidR="006605E4" w:rsidRPr="00A7732A" w:rsidRDefault="006605E4" w:rsidP="006605E4">
      <w:pPr>
        <w:jc w:val="both"/>
        <w:rPr>
          <w:rFonts w:ascii="Courier New" w:hAnsi="Courier New" w:cs="Courier New"/>
        </w:rPr>
      </w:pPr>
    </w:p>
    <w:p w14:paraId="7523C724" w14:textId="77777777" w:rsidR="006605E4" w:rsidRPr="00A7732A" w:rsidRDefault="006605E4" w:rsidP="006605E4">
      <w:pPr>
        <w:jc w:val="both"/>
        <w:rPr>
          <w:rFonts w:ascii="Courier New" w:hAnsi="Courier New" w:cs="Courier New"/>
          <w:sz w:val="22"/>
          <w:szCs w:val="22"/>
        </w:rPr>
      </w:pPr>
    </w:p>
    <w:p w14:paraId="789BA09E" w14:textId="77777777" w:rsidR="006605E4" w:rsidRPr="00A7732A" w:rsidRDefault="006605E4" w:rsidP="006605E4">
      <w:pPr>
        <w:jc w:val="both"/>
        <w:rPr>
          <w:rFonts w:ascii="Courier New" w:hAnsi="Courier New" w:cs="Courier New"/>
          <w:sz w:val="22"/>
          <w:szCs w:val="22"/>
        </w:rPr>
      </w:pPr>
    </w:p>
    <w:p w14:paraId="056DC703" w14:textId="77777777" w:rsidR="000B4955" w:rsidRPr="00A7732A" w:rsidRDefault="000B4955" w:rsidP="00342D5C">
      <w:pPr>
        <w:pStyle w:val="Heading2"/>
        <w:rPr>
          <w:i w:val="0"/>
          <w:sz w:val="24"/>
          <w:szCs w:val="24"/>
        </w:rPr>
      </w:pPr>
      <w:r w:rsidRPr="00A7732A">
        <w:rPr>
          <w:rFonts w:ascii="Courier New" w:hAnsi="Courier New" w:cs="Courier New"/>
          <w:sz w:val="22"/>
          <w:szCs w:val="22"/>
        </w:rPr>
        <w:br w:type="page"/>
      </w:r>
      <w:r w:rsidR="00BC5996" w:rsidRPr="00A7732A">
        <w:rPr>
          <w:i w:val="0"/>
          <w:sz w:val="24"/>
          <w:szCs w:val="24"/>
        </w:rPr>
        <w:lastRenderedPageBreak/>
        <w:t>Task</w:t>
      </w:r>
      <w:r w:rsidRPr="00A7732A">
        <w:rPr>
          <w:i w:val="0"/>
          <w:sz w:val="24"/>
          <w:szCs w:val="24"/>
        </w:rPr>
        <w:t xml:space="preserve"> </w:t>
      </w:r>
      <w:r w:rsidR="00342D5C" w:rsidRPr="00A7732A">
        <w:rPr>
          <w:i w:val="0"/>
          <w:sz w:val="24"/>
          <w:szCs w:val="24"/>
        </w:rPr>
        <w:t>2</w:t>
      </w:r>
    </w:p>
    <w:p w14:paraId="5F786A12" w14:textId="77777777" w:rsidR="000B4955" w:rsidRPr="00A7732A" w:rsidRDefault="004F6F33" w:rsidP="000B4955">
      <w:pPr>
        <w:jc w:val="both"/>
        <w:rPr>
          <w:bCs/>
        </w:rPr>
      </w:pPr>
      <w:r w:rsidRPr="00A7732A"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36520F9A" wp14:editId="052D46A3">
            <wp:simplePos x="0" y="0"/>
            <wp:positionH relativeFrom="column">
              <wp:posOffset>-471805</wp:posOffset>
            </wp:positionH>
            <wp:positionV relativeFrom="paragraph">
              <wp:posOffset>-332105</wp:posOffset>
            </wp:positionV>
            <wp:extent cx="447675" cy="44767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8A2648" w14:textId="77777777" w:rsidR="000B4955" w:rsidRPr="00A7732A" w:rsidRDefault="000B4955" w:rsidP="00BC5996">
      <w:pPr>
        <w:rPr>
          <w:rFonts w:ascii="Arial" w:hAnsi="Arial" w:cs="Arial"/>
        </w:rPr>
      </w:pPr>
      <w:r w:rsidRPr="00A7732A">
        <w:rPr>
          <w:rFonts w:ascii="Arial" w:hAnsi="Arial" w:cs="Arial"/>
        </w:rPr>
        <w:t xml:space="preserve">Refer to the summary of some useful methods of the </w:t>
      </w:r>
      <w:r w:rsidRPr="00A7732A">
        <w:rPr>
          <w:rFonts w:ascii="Courier New" w:hAnsi="Courier New" w:cs="Courier New"/>
          <w:b/>
        </w:rPr>
        <w:t>String</w:t>
      </w:r>
      <w:r w:rsidRPr="00A7732A">
        <w:rPr>
          <w:rFonts w:ascii="Arial" w:hAnsi="Arial" w:cs="Arial"/>
        </w:rPr>
        <w:t xml:space="preserve"> class </w:t>
      </w:r>
      <w:r w:rsidR="00F725CE" w:rsidRPr="00A7732A">
        <w:rPr>
          <w:rFonts w:ascii="Arial" w:hAnsi="Arial" w:cs="Arial"/>
        </w:rPr>
        <w:t>in</w:t>
      </w:r>
      <w:r w:rsidRPr="00A7732A">
        <w:rPr>
          <w:rFonts w:ascii="Arial" w:hAnsi="Arial" w:cs="Arial"/>
        </w:rPr>
        <w:t xml:space="preserve"> </w:t>
      </w:r>
      <w:r w:rsidR="00662C9A" w:rsidRPr="00A7732A">
        <w:rPr>
          <w:rFonts w:ascii="Arial" w:hAnsi="Arial" w:cs="Arial"/>
        </w:rPr>
        <w:t xml:space="preserve">the </w:t>
      </w:r>
      <w:r w:rsidR="006F340E" w:rsidRPr="00A7732A">
        <w:rPr>
          <w:rFonts w:ascii="Arial" w:hAnsi="Arial" w:cs="Arial"/>
        </w:rPr>
        <w:t>Lecture/</w:t>
      </w:r>
      <w:r w:rsidR="00BC5996" w:rsidRPr="00A7732A">
        <w:rPr>
          <w:rFonts w:ascii="Arial" w:hAnsi="Arial" w:cs="Arial"/>
        </w:rPr>
        <w:t>Works</w:t>
      </w:r>
      <w:r w:rsidR="006A4DB8" w:rsidRPr="00A7732A">
        <w:rPr>
          <w:rFonts w:ascii="Arial" w:hAnsi="Arial" w:cs="Arial"/>
        </w:rPr>
        <w:t>h</w:t>
      </w:r>
      <w:r w:rsidR="008E610C">
        <w:rPr>
          <w:rFonts w:ascii="Arial" w:hAnsi="Arial" w:cs="Arial"/>
        </w:rPr>
        <w:t>op (Week 2</w:t>
      </w:r>
      <w:r w:rsidR="006F340E" w:rsidRPr="00A7732A">
        <w:rPr>
          <w:rFonts w:ascii="Arial" w:hAnsi="Arial" w:cs="Arial"/>
        </w:rPr>
        <w:t>)</w:t>
      </w:r>
      <w:r w:rsidR="00BC5996" w:rsidRPr="00A7732A">
        <w:rPr>
          <w:rFonts w:ascii="Arial" w:hAnsi="Arial" w:cs="Arial"/>
        </w:rPr>
        <w:t xml:space="preserve"> </w:t>
      </w:r>
      <w:r w:rsidR="00872E31" w:rsidRPr="00A7732A">
        <w:rPr>
          <w:rFonts w:ascii="Arial" w:hAnsi="Arial" w:cs="Arial"/>
        </w:rPr>
        <w:t>String R</w:t>
      </w:r>
      <w:r w:rsidR="00662C9A" w:rsidRPr="00A7732A">
        <w:rPr>
          <w:rFonts w:ascii="Arial" w:hAnsi="Arial" w:cs="Arial"/>
        </w:rPr>
        <w:t>eference</w:t>
      </w:r>
      <w:r w:rsidR="00786B20" w:rsidRPr="00A7732A">
        <w:rPr>
          <w:rFonts w:ascii="Arial" w:hAnsi="Arial" w:cs="Arial"/>
        </w:rPr>
        <w:t>.</w:t>
      </w:r>
      <w:r w:rsidR="0090544A" w:rsidRPr="00A7732A">
        <w:rPr>
          <w:rFonts w:ascii="Arial" w:hAnsi="Arial" w:cs="Arial"/>
        </w:rPr>
        <w:t xml:space="preserve"> </w:t>
      </w:r>
      <w:r w:rsidR="00786B20" w:rsidRPr="00A7732A">
        <w:rPr>
          <w:rFonts w:ascii="Arial" w:hAnsi="Arial" w:cs="Arial"/>
        </w:rPr>
        <w:t xml:space="preserve">To help you understand each method, the following exercises contain examples of </w:t>
      </w:r>
      <w:r w:rsidR="00871814" w:rsidRPr="00A7732A">
        <w:rPr>
          <w:rFonts w:ascii="Arial" w:hAnsi="Arial" w:cs="Arial"/>
        </w:rPr>
        <w:t>each method</w:t>
      </w:r>
      <w:r w:rsidR="00786B20" w:rsidRPr="00A7732A">
        <w:rPr>
          <w:rFonts w:ascii="Arial" w:hAnsi="Arial" w:cs="Arial"/>
        </w:rPr>
        <w:t xml:space="preserve">, then </w:t>
      </w:r>
      <w:r w:rsidR="00871814" w:rsidRPr="00A7732A">
        <w:rPr>
          <w:rFonts w:ascii="Arial" w:hAnsi="Arial" w:cs="Arial"/>
        </w:rPr>
        <w:t>you are asked</w:t>
      </w:r>
      <w:r w:rsidR="00786B20" w:rsidRPr="00A7732A">
        <w:rPr>
          <w:rFonts w:ascii="Arial" w:hAnsi="Arial" w:cs="Arial"/>
        </w:rPr>
        <w:t xml:space="preserve"> to answer some questions on each method.</w:t>
      </w:r>
      <w:r w:rsidR="00CE740B" w:rsidRPr="00A7732A">
        <w:rPr>
          <w:rFonts w:ascii="Arial" w:hAnsi="Arial" w:cs="Arial"/>
        </w:rPr>
        <w:t xml:space="preserve"> For any </w:t>
      </w:r>
      <w:proofErr w:type="spellStart"/>
      <w:r w:rsidR="00CE740B" w:rsidRPr="00A7732A">
        <w:rPr>
          <w:rFonts w:ascii="Courier New" w:hAnsi="Courier New" w:cs="Courier New"/>
          <w:b/>
        </w:rPr>
        <w:t>println</w:t>
      </w:r>
      <w:proofErr w:type="spellEnd"/>
      <w:r w:rsidR="00CE740B" w:rsidRPr="00A7732A">
        <w:rPr>
          <w:rFonts w:ascii="Arial" w:hAnsi="Arial" w:cs="Arial"/>
        </w:rPr>
        <w:t xml:space="preserve"> statements, indicate what is output to screen.</w:t>
      </w:r>
    </w:p>
    <w:p w14:paraId="33EB67A8" w14:textId="77777777" w:rsidR="00C10AC7" w:rsidRPr="00A7732A" w:rsidRDefault="00C10AC7" w:rsidP="00C10AC7">
      <w:pPr>
        <w:jc w:val="both"/>
        <w:rPr>
          <w:rFonts w:ascii="Lucida Console" w:hAnsi="Lucida Console"/>
          <w:sz w:val="16"/>
          <w:szCs w:val="16"/>
        </w:rPr>
      </w:pPr>
    </w:p>
    <w:p w14:paraId="68F46727" w14:textId="77777777" w:rsidR="00342D5C" w:rsidRPr="00A7732A" w:rsidRDefault="00BC5996" w:rsidP="00342D5C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l</w:t>
      </w:r>
      <w:r w:rsidR="00342D5C" w:rsidRPr="00A7732A">
        <w:rPr>
          <w:rFonts w:ascii="Courier New" w:hAnsi="Courier New" w:cs="Courier New"/>
          <w:b/>
          <w:u w:val="single"/>
        </w:rPr>
        <w:t>ength</w:t>
      </w:r>
      <w:r w:rsidRPr="00A7732A">
        <w:rPr>
          <w:rFonts w:ascii="Courier New" w:hAnsi="Courier New" w:cs="Courier New"/>
          <w:b/>
          <w:u w:val="single"/>
        </w:rPr>
        <w:t>()</w:t>
      </w:r>
    </w:p>
    <w:p w14:paraId="03263C2E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</w:p>
    <w:p w14:paraId="6CDF7199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ittle = "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315DFF6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onger = "ah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093DC7FF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ongest = "</w:t>
      </w:r>
      <w:proofErr w:type="spellStart"/>
      <w:r w:rsidRPr="00A7732A">
        <w:rPr>
          <w:rFonts w:ascii="Courier New" w:hAnsi="Courier New" w:cs="Courier New"/>
          <w:b/>
        </w:rPr>
        <w:t>aahaa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22E3D22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</w:p>
    <w:p w14:paraId="62EBFD5E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little.length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263EBF3" w14:textId="77777777" w:rsidR="00342D5C" w:rsidRPr="00A7732A" w:rsidRDefault="00342D5C" w:rsidP="00342D5C">
      <w:pPr>
        <w:jc w:val="both"/>
        <w:rPr>
          <w:rFonts w:ascii="Lucida Console" w:hAnsi="Lucida Console"/>
          <w:sz w:val="16"/>
          <w:szCs w:val="16"/>
        </w:rPr>
      </w:pPr>
      <w:r w:rsidRPr="00A7732A">
        <w:rPr>
          <w:rFonts w:ascii="Lucida Console" w:hAnsi="Lucida Console"/>
          <w:sz w:val="16"/>
          <w:szCs w:val="16"/>
        </w:rPr>
        <w:tab/>
      </w:r>
    </w:p>
    <w:p w14:paraId="1E5F72DD" w14:textId="77777777" w:rsidR="00342D5C" w:rsidRPr="00A7732A" w:rsidRDefault="00342D5C" w:rsidP="00342D5C">
      <w:pPr>
        <w:ind w:left="720" w:firstLine="720"/>
        <w:jc w:val="both"/>
        <w:rPr>
          <w:rFonts w:ascii="Arial" w:hAnsi="Arial"/>
          <w:i/>
          <w:color w:val="808080"/>
          <w:szCs w:val="22"/>
        </w:rPr>
      </w:pPr>
      <w:r w:rsidRPr="00A7732A">
        <w:rPr>
          <w:rFonts w:ascii="Arial" w:hAnsi="Arial"/>
          <w:i/>
          <w:color w:val="808080"/>
          <w:szCs w:val="22"/>
        </w:rPr>
        <w:t>Output: 1</w:t>
      </w:r>
    </w:p>
    <w:p w14:paraId="4EC65ADB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A9863D8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longer.length</w:t>
      </w:r>
      <w:proofErr w:type="spellEnd"/>
      <w:r w:rsidRPr="00A7732A">
        <w:rPr>
          <w:rFonts w:ascii="Courier New" w:hAnsi="Courier New" w:cs="Courier New"/>
          <w:b/>
        </w:rPr>
        <w:t xml:space="preserve">() + </w:t>
      </w:r>
      <w:proofErr w:type="spellStart"/>
      <w:r w:rsidRPr="00A7732A">
        <w:rPr>
          <w:rFonts w:ascii="Courier New" w:hAnsi="Courier New" w:cs="Courier New"/>
          <w:b/>
        </w:rPr>
        <w:t>longest.length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33B189B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7D2BC28E" w14:textId="77777777" w:rsidR="00342D5C" w:rsidRPr="00A7732A" w:rsidRDefault="00342D5C" w:rsidP="00342D5C">
      <w:pPr>
        <w:ind w:left="720" w:firstLine="720"/>
        <w:jc w:val="both"/>
        <w:rPr>
          <w:rFonts w:ascii="Arial" w:hAnsi="Arial"/>
          <w:i/>
          <w:color w:val="808080"/>
          <w:szCs w:val="22"/>
        </w:rPr>
      </w:pPr>
      <w:r w:rsidRPr="00A7732A">
        <w:rPr>
          <w:rFonts w:ascii="Arial" w:hAnsi="Arial"/>
          <w:i/>
          <w:color w:val="808080"/>
          <w:szCs w:val="22"/>
        </w:rPr>
        <w:t xml:space="preserve">Output: </w:t>
      </w:r>
    </w:p>
    <w:p w14:paraId="12D3B009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E14F2DA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".length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4B58E21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241A6846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 xml:space="preserve">Output: </w:t>
      </w:r>
    </w:p>
    <w:p w14:paraId="241F0891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59872E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12".length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47DB62E" w14:textId="77777777" w:rsidR="00342D5C" w:rsidRPr="00A7732A" w:rsidRDefault="00342D5C" w:rsidP="00342D5C">
      <w:pPr>
        <w:jc w:val="both"/>
        <w:rPr>
          <w:rFonts w:ascii="Arial" w:hAnsi="Arial"/>
          <w:i/>
          <w:szCs w:val="22"/>
        </w:rPr>
      </w:pPr>
    </w:p>
    <w:p w14:paraId="75C2D28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>Output:</w:t>
      </w:r>
    </w:p>
    <w:p w14:paraId="4E12B039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3DFF633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"u &amp; </w:t>
      </w:r>
      <w:proofErr w:type="spellStart"/>
      <w:r w:rsidRPr="00A7732A">
        <w:rPr>
          <w:rFonts w:ascii="Courier New" w:hAnsi="Courier New" w:cs="Courier New"/>
          <w:b/>
        </w:rPr>
        <w:t>me".length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98EB730" w14:textId="77777777" w:rsidR="00342D5C" w:rsidRPr="00A7732A" w:rsidRDefault="00342D5C" w:rsidP="00342D5C">
      <w:pPr>
        <w:ind w:firstLine="720"/>
        <w:jc w:val="both"/>
        <w:rPr>
          <w:rFonts w:ascii="Arial" w:hAnsi="Arial"/>
          <w:i/>
          <w:sz w:val="16"/>
          <w:szCs w:val="16"/>
        </w:rPr>
      </w:pPr>
    </w:p>
    <w:p w14:paraId="43165D5E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  <w:szCs w:val="22"/>
        </w:rPr>
      </w:pPr>
      <w:r w:rsidRPr="00A7732A">
        <w:rPr>
          <w:rFonts w:ascii="Arial" w:hAnsi="Arial" w:cs="Arial"/>
          <w:i/>
          <w:color w:val="808080"/>
          <w:szCs w:val="22"/>
        </w:rPr>
        <w:t xml:space="preserve">Output: </w:t>
      </w:r>
    </w:p>
    <w:p w14:paraId="4C08AA14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03718D52" w14:textId="77777777" w:rsidR="00342D5C" w:rsidRPr="00A7732A" w:rsidRDefault="00342D5C" w:rsidP="00342D5C">
      <w:pPr>
        <w:jc w:val="both"/>
        <w:rPr>
          <w:rFonts w:ascii="Courier New" w:hAnsi="Courier New" w:cs="Courier New"/>
          <w:b/>
          <w:u w:val="single"/>
        </w:rPr>
      </w:pPr>
      <w:proofErr w:type="spellStart"/>
      <w:r w:rsidRPr="00A7732A">
        <w:rPr>
          <w:rFonts w:ascii="Courier New" w:hAnsi="Courier New" w:cs="Courier New"/>
          <w:b/>
          <w:u w:val="single"/>
        </w:rPr>
        <w:t>isEmpty</w:t>
      </w:r>
      <w:proofErr w:type="spellEnd"/>
      <w:r w:rsidR="00BC5996" w:rsidRPr="00A7732A">
        <w:rPr>
          <w:rFonts w:ascii="Courier New" w:hAnsi="Courier New" w:cs="Courier New"/>
          <w:b/>
          <w:u w:val="single"/>
        </w:rPr>
        <w:t>()</w:t>
      </w:r>
    </w:p>
    <w:p w14:paraId="36474447" w14:textId="77777777" w:rsidR="00342D5C" w:rsidRPr="00A7732A" w:rsidRDefault="00342D5C" w:rsidP="00342D5C">
      <w:pPr>
        <w:jc w:val="both"/>
        <w:rPr>
          <w:rFonts w:ascii="Arial" w:hAnsi="Arial" w:cs="Arial"/>
          <w:sz w:val="16"/>
          <w:szCs w:val="16"/>
          <w:u w:val="single"/>
        </w:rPr>
      </w:pPr>
    </w:p>
    <w:p w14:paraId="67132830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yourGlass</w:t>
      </w:r>
      <w:proofErr w:type="spellEnd"/>
      <w:r w:rsidRPr="00A7732A">
        <w:rPr>
          <w:rFonts w:ascii="Courier New" w:hAnsi="Courier New" w:cs="Courier New"/>
          <w:b/>
        </w:rPr>
        <w:t xml:space="preserve"> = "full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4F9B5D1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myGlass</w:t>
      </w:r>
      <w:proofErr w:type="spellEnd"/>
      <w:r w:rsidRPr="00A7732A">
        <w:rPr>
          <w:rFonts w:ascii="Courier New" w:hAnsi="Courier New" w:cs="Courier New"/>
          <w:b/>
        </w:rPr>
        <w:t xml:space="preserve"> = "empt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AC100D8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proofErr w:type="spellStart"/>
      <w:r w:rsidRPr="00A7732A">
        <w:rPr>
          <w:rFonts w:ascii="Courier New" w:hAnsi="Courier New" w:cs="Courier New"/>
          <w:b/>
        </w:rPr>
        <w:t>emptyString</w:t>
      </w:r>
      <w:proofErr w:type="spellEnd"/>
      <w:r w:rsidRPr="00A7732A">
        <w:rPr>
          <w:rFonts w:ascii="Courier New" w:hAnsi="Courier New" w:cs="Courier New"/>
          <w:b/>
        </w:rPr>
        <w:t xml:space="preserve"> = "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94A4A37" w14:textId="77777777" w:rsidR="00342D5C" w:rsidRPr="00A7732A" w:rsidRDefault="00342D5C" w:rsidP="00342D5C">
      <w:pPr>
        <w:jc w:val="both"/>
        <w:rPr>
          <w:rFonts w:ascii="Courier New" w:hAnsi="Courier New" w:cs="Courier New"/>
        </w:rPr>
      </w:pPr>
    </w:p>
    <w:p w14:paraId="720E0176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yourGlass.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  <w:r w:rsidRPr="00A7732A">
        <w:rPr>
          <w:rFonts w:ascii="Lucida Console" w:hAnsi="Lucida Console"/>
          <w:b/>
          <w:sz w:val="22"/>
          <w:szCs w:val="22"/>
        </w:rPr>
        <w:t xml:space="preserve">    </w:t>
      </w:r>
    </w:p>
    <w:p w14:paraId="1E5AF1C6" w14:textId="77777777" w:rsidR="00342D5C" w:rsidRPr="00A7732A" w:rsidRDefault="00342D5C" w:rsidP="00342D5C">
      <w:pPr>
        <w:ind w:left="720" w:firstLine="720"/>
        <w:jc w:val="both"/>
        <w:rPr>
          <w:rFonts w:ascii="Lucida Console" w:hAnsi="Lucida Console"/>
          <w:b/>
          <w:i/>
          <w:sz w:val="22"/>
          <w:szCs w:val="22"/>
        </w:rPr>
      </w:pPr>
    </w:p>
    <w:p w14:paraId="21F9ED9B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false</w:t>
      </w:r>
    </w:p>
    <w:p w14:paraId="0C1D2163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49690C8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".</w:t>
      </w:r>
      <w:proofErr w:type="spellStart"/>
      <w:r w:rsidRPr="00A7732A">
        <w:rPr>
          <w:rFonts w:ascii="Courier New" w:hAnsi="Courier New" w:cs="Courier New"/>
          <w:b/>
        </w:rPr>
        <w:t>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  <w:r w:rsidRPr="00A7732A">
        <w:rPr>
          <w:rFonts w:ascii="Lucida Console" w:hAnsi="Lucida Console"/>
          <w:b/>
          <w:sz w:val="22"/>
          <w:szCs w:val="22"/>
        </w:rPr>
        <w:t xml:space="preserve">           </w:t>
      </w:r>
    </w:p>
    <w:p w14:paraId="2F3D1CE1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6899D8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true</w:t>
      </w:r>
    </w:p>
    <w:p w14:paraId="786C5FC9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70A3A0DF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myGlass.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05F78C8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79A96E8A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740294D2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21443B0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emptyString.isEmpty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E75731A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7ACDA72D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3E935791" w14:textId="77777777" w:rsidR="0059612F" w:rsidRPr="00A7732A" w:rsidRDefault="00342D5C" w:rsidP="000B4955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Lucida Console" w:hAnsi="Lucida Console"/>
          <w:sz w:val="22"/>
          <w:szCs w:val="22"/>
        </w:rPr>
        <w:br w:type="page"/>
      </w:r>
      <w:proofErr w:type="spellStart"/>
      <w:r w:rsidR="00F725CE" w:rsidRPr="00A7732A">
        <w:rPr>
          <w:rFonts w:ascii="Courier New" w:hAnsi="Courier New" w:cs="Courier New"/>
          <w:b/>
          <w:u w:val="single"/>
        </w:rPr>
        <w:lastRenderedPageBreak/>
        <w:t>charAt</w:t>
      </w:r>
      <w:proofErr w:type="spellEnd"/>
      <w:r w:rsidR="009311C8" w:rsidRPr="00A7732A">
        <w:rPr>
          <w:rFonts w:ascii="Courier New" w:hAnsi="Courier New" w:cs="Courier New"/>
          <w:b/>
          <w:u w:val="single"/>
        </w:rPr>
        <w:t>()</w:t>
      </w:r>
    </w:p>
    <w:p w14:paraId="35933702" w14:textId="77777777" w:rsidR="001322CE" w:rsidRPr="00A7732A" w:rsidRDefault="001322CE" w:rsidP="00537AE1">
      <w:pPr>
        <w:jc w:val="both"/>
        <w:rPr>
          <w:rFonts w:ascii="Lucida Console" w:hAnsi="Lucida Console"/>
          <w:sz w:val="22"/>
          <w:szCs w:val="22"/>
        </w:rPr>
      </w:pPr>
    </w:p>
    <w:p w14:paraId="6BB21FB1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a1 = "8 bits per byte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B76AC95" w14:textId="77777777" w:rsidR="00537AE1" w:rsidRPr="00A7732A" w:rsidRDefault="00537AE1" w:rsidP="00537AE1">
      <w:pPr>
        <w:jc w:val="both"/>
        <w:rPr>
          <w:rFonts w:ascii="Lucida Console" w:hAnsi="Lucida Console"/>
          <w:sz w:val="22"/>
          <w:szCs w:val="22"/>
        </w:rPr>
      </w:pPr>
      <w:bookmarkStart w:id="0" w:name="OLE_LINK5"/>
      <w:bookmarkStart w:id="1" w:name="OLE_LINK6"/>
    </w:p>
    <w:p w14:paraId="02C79D89" w14:textId="77777777" w:rsidR="00342D5C" w:rsidRPr="00A7732A" w:rsidRDefault="00537AE1" w:rsidP="00537AE1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4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EF3363C" w14:textId="77777777" w:rsidR="00342D5C" w:rsidRPr="00A7732A" w:rsidRDefault="00342D5C" w:rsidP="00537AE1">
      <w:pPr>
        <w:jc w:val="both"/>
        <w:rPr>
          <w:rFonts w:ascii="Lucida Console" w:hAnsi="Lucida Console"/>
          <w:sz w:val="22"/>
          <w:szCs w:val="22"/>
        </w:rPr>
      </w:pPr>
    </w:p>
    <w:p w14:paraId="13746EBF" w14:textId="77777777" w:rsidR="00537AE1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537AE1" w:rsidRPr="00A7732A">
        <w:rPr>
          <w:rFonts w:ascii="Arial" w:hAnsi="Arial" w:cs="Arial"/>
          <w:i/>
          <w:color w:val="808080"/>
        </w:rPr>
        <w:t xml:space="preserve">: </w:t>
      </w:r>
      <w:r w:rsidRPr="00A7732A">
        <w:rPr>
          <w:rFonts w:ascii="Arial" w:hAnsi="Arial" w:cs="Arial"/>
          <w:i/>
          <w:color w:val="808080"/>
        </w:rPr>
        <w:t>t</w:t>
      </w:r>
    </w:p>
    <w:p w14:paraId="74C962C9" w14:textId="77777777" w:rsidR="00537AE1" w:rsidRPr="00A7732A" w:rsidRDefault="00537AE1" w:rsidP="00537AE1">
      <w:pPr>
        <w:jc w:val="both"/>
        <w:rPr>
          <w:rFonts w:ascii="Courier New" w:hAnsi="Courier New" w:cs="Courier New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</w:p>
    <w:p w14:paraId="6CDFAB35" w14:textId="77777777" w:rsidR="00537AE1" w:rsidRPr="00A7732A" w:rsidRDefault="00537AE1" w:rsidP="00537AE1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0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BB80990" w14:textId="77777777" w:rsidR="00342D5C" w:rsidRPr="00A7732A" w:rsidRDefault="00342D5C" w:rsidP="00537AE1">
      <w:pPr>
        <w:jc w:val="both"/>
        <w:rPr>
          <w:rFonts w:ascii="Lucida Console" w:hAnsi="Lucida Console"/>
          <w:b/>
          <w:sz w:val="22"/>
          <w:szCs w:val="22"/>
        </w:rPr>
      </w:pPr>
    </w:p>
    <w:p w14:paraId="3E53B626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2C7FABAB" w14:textId="77777777" w:rsidR="00537AE1" w:rsidRPr="00A7732A" w:rsidRDefault="00537AE1" w:rsidP="00537AE1">
      <w:pPr>
        <w:jc w:val="both"/>
        <w:rPr>
          <w:rFonts w:ascii="Courier New" w:hAnsi="Courier New" w:cs="Courier New"/>
          <w:sz w:val="22"/>
          <w:szCs w:val="22"/>
        </w:rPr>
      </w:pPr>
    </w:p>
    <w:p w14:paraId="38E98D1F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14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2D7BB78" w14:textId="77777777" w:rsidR="00537AE1" w:rsidRPr="00A7732A" w:rsidRDefault="00537AE1" w:rsidP="00537AE1">
      <w:pPr>
        <w:jc w:val="both"/>
        <w:rPr>
          <w:rFonts w:ascii="Lucida Console" w:hAnsi="Lucida Console"/>
          <w:sz w:val="22"/>
          <w:szCs w:val="22"/>
        </w:rPr>
      </w:pPr>
    </w:p>
    <w:p w14:paraId="593FE94C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03E5E872" w14:textId="77777777" w:rsidR="00342D5C" w:rsidRPr="00A7732A" w:rsidRDefault="00342D5C" w:rsidP="00537AE1">
      <w:pPr>
        <w:jc w:val="both"/>
        <w:rPr>
          <w:rFonts w:ascii="Lucida Console" w:hAnsi="Lucida Console"/>
          <w:sz w:val="22"/>
          <w:szCs w:val="22"/>
        </w:rPr>
      </w:pPr>
    </w:p>
    <w:p w14:paraId="26131D1B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1.charAt(-2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650576B" w14:textId="77777777" w:rsidR="0090544A" w:rsidRPr="00A7732A" w:rsidRDefault="0090544A" w:rsidP="0090544A">
      <w:pPr>
        <w:jc w:val="both"/>
        <w:rPr>
          <w:rFonts w:ascii="Lucida Console" w:hAnsi="Lucida Console"/>
          <w:sz w:val="22"/>
          <w:szCs w:val="22"/>
        </w:rPr>
      </w:pPr>
    </w:p>
    <w:p w14:paraId="1336901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2F41C11B" w14:textId="77777777" w:rsidR="00342D5C" w:rsidRPr="00A7732A" w:rsidRDefault="00342D5C" w:rsidP="0090544A">
      <w:pPr>
        <w:jc w:val="both"/>
        <w:rPr>
          <w:rFonts w:ascii="Lucida Console" w:hAnsi="Lucida Console"/>
          <w:sz w:val="22"/>
          <w:szCs w:val="22"/>
        </w:rPr>
      </w:pPr>
    </w:p>
    <w:p w14:paraId="0899F5FD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eIgHt</w:t>
      </w:r>
      <w:proofErr w:type="spellEnd"/>
      <w:r w:rsidRPr="00A7732A">
        <w:rPr>
          <w:rFonts w:ascii="Courier New" w:hAnsi="Courier New" w:cs="Courier New"/>
          <w:b/>
        </w:rPr>
        <w:t>".</w:t>
      </w:r>
      <w:proofErr w:type="spellStart"/>
      <w:r w:rsidRPr="00A7732A">
        <w:rPr>
          <w:rFonts w:ascii="Courier New" w:hAnsi="Courier New" w:cs="Courier New"/>
          <w:b/>
        </w:rPr>
        <w:t>charAt</w:t>
      </w:r>
      <w:proofErr w:type="spellEnd"/>
      <w:r w:rsidRPr="00A7732A">
        <w:rPr>
          <w:rFonts w:ascii="Courier New" w:hAnsi="Courier New" w:cs="Courier New"/>
          <w:b/>
        </w:rPr>
        <w:t>(3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57EA1D6" w14:textId="77777777" w:rsidR="00C10AC7" w:rsidRPr="00A7732A" w:rsidRDefault="00C10AC7" w:rsidP="0090544A">
      <w:pPr>
        <w:jc w:val="both"/>
        <w:rPr>
          <w:rFonts w:ascii="Courier New" w:hAnsi="Courier New" w:cs="Courier New"/>
        </w:rPr>
      </w:pPr>
    </w:p>
    <w:p w14:paraId="361347B0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CB20694" w14:textId="77777777" w:rsidR="00342D5C" w:rsidRPr="00A7732A" w:rsidRDefault="00342D5C" w:rsidP="0090544A">
      <w:pPr>
        <w:jc w:val="both"/>
        <w:rPr>
          <w:rFonts w:ascii="Lucida Console" w:hAnsi="Lucida Console"/>
          <w:sz w:val="22"/>
          <w:szCs w:val="22"/>
        </w:rPr>
      </w:pPr>
    </w:p>
    <w:p w14:paraId="74B314DC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bookmarkStart w:id="2" w:name="OLE_LINK3"/>
      <w:bookmarkStart w:id="3" w:name="OLE_LINK4"/>
      <w:bookmarkEnd w:id="0"/>
      <w:bookmarkEnd w:id="1"/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5342580" w14:textId="77777777" w:rsidR="005D153E" w:rsidRPr="00A7732A" w:rsidRDefault="005D153E" w:rsidP="00342D5C">
      <w:pPr>
        <w:jc w:val="both"/>
        <w:rPr>
          <w:rFonts w:ascii="Courier New" w:hAnsi="Courier New" w:cs="Courier New"/>
          <w:u w:val="single"/>
        </w:rPr>
      </w:pPr>
    </w:p>
    <w:p w14:paraId="0C8F506F" w14:textId="77777777" w:rsidR="00342D5C" w:rsidRPr="00A7732A" w:rsidRDefault="009311C8" w:rsidP="00342D5C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e</w:t>
      </w:r>
      <w:r w:rsidR="00342D5C" w:rsidRPr="00A7732A">
        <w:rPr>
          <w:rFonts w:ascii="Courier New" w:hAnsi="Courier New" w:cs="Courier New"/>
          <w:b/>
          <w:u w:val="single"/>
        </w:rPr>
        <w:t>quals</w:t>
      </w:r>
      <w:r w:rsidRPr="00A7732A">
        <w:rPr>
          <w:rFonts w:ascii="Courier New" w:hAnsi="Courier New" w:cs="Courier New"/>
          <w:b/>
          <w:u w:val="single"/>
        </w:rPr>
        <w:t xml:space="preserve">() and </w:t>
      </w:r>
      <w:proofErr w:type="spellStart"/>
      <w:r w:rsidRPr="00A7732A">
        <w:rPr>
          <w:rFonts w:ascii="Courier New" w:hAnsi="Courier New" w:cs="Courier New"/>
          <w:b/>
          <w:u w:val="single"/>
        </w:rPr>
        <w:t>equalsIgnoreCase</w:t>
      </w:r>
      <w:proofErr w:type="spellEnd"/>
      <w:r w:rsidRPr="00A7732A">
        <w:rPr>
          <w:rFonts w:ascii="Courier New" w:hAnsi="Courier New" w:cs="Courier New"/>
          <w:b/>
          <w:u w:val="single"/>
        </w:rPr>
        <w:t>()</w:t>
      </w:r>
    </w:p>
    <w:p w14:paraId="710D56E3" w14:textId="77777777" w:rsidR="00342D5C" w:rsidRPr="00A7732A" w:rsidRDefault="00342D5C" w:rsidP="00342D5C">
      <w:pPr>
        <w:jc w:val="both"/>
        <w:rPr>
          <w:rFonts w:ascii="Arial" w:hAnsi="Arial" w:cs="Arial"/>
          <w:u w:val="single"/>
        </w:rPr>
      </w:pPr>
    </w:p>
    <w:p w14:paraId="27CB34E2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lizard1 = "dragon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9B883AA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insect1 = "dragonfl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769FE81F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insect2 = "fl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bookmarkEnd w:id="2"/>
    <w:bookmarkEnd w:id="3"/>
    <w:p w14:paraId="6F98E585" w14:textId="77777777" w:rsidR="00342D5C" w:rsidRPr="00A7732A" w:rsidRDefault="00342D5C" w:rsidP="00342D5C">
      <w:pPr>
        <w:jc w:val="both"/>
        <w:rPr>
          <w:rFonts w:ascii="Courier New" w:hAnsi="Courier New" w:cs="Courier New"/>
        </w:rPr>
      </w:pPr>
    </w:p>
    <w:p w14:paraId="57AA0DAF" w14:textId="77777777" w:rsidR="00342D5C" w:rsidRPr="00A7732A" w:rsidRDefault="00342D5C" w:rsidP="00342D5C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lizard1.equals("dragon"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1DBE1D8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5B73EB31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true</w:t>
      </w:r>
    </w:p>
    <w:p w14:paraId="09129AD5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29CAA3AA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lizard1.equals(insect1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  <w:r w:rsidRPr="00A7732A">
        <w:rPr>
          <w:rFonts w:ascii="Courier New" w:hAnsi="Courier New" w:cs="Courier New"/>
          <w:b/>
        </w:rPr>
        <w:t xml:space="preserve"> </w:t>
      </w:r>
    </w:p>
    <w:p w14:paraId="5DF572C5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2C40CA62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false</w:t>
      </w:r>
    </w:p>
    <w:p w14:paraId="4CA0CAC5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4F8FD81C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insect2.equalsIgnoreCase("</w:t>
      </w:r>
      <w:proofErr w:type="spellStart"/>
      <w:r w:rsidRPr="00A7732A">
        <w:rPr>
          <w:rFonts w:ascii="Courier New" w:hAnsi="Courier New" w:cs="Courier New"/>
          <w:b/>
        </w:rPr>
        <w:t>fLy</w:t>
      </w:r>
      <w:proofErr w:type="spellEnd"/>
      <w:r w:rsidRPr="00A7732A">
        <w:rPr>
          <w:rFonts w:ascii="Courier New" w:hAnsi="Courier New" w:cs="Courier New"/>
          <w:b/>
        </w:rPr>
        <w:t>"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C627D44" w14:textId="77777777" w:rsidR="00342D5C" w:rsidRPr="00A7732A" w:rsidRDefault="00342D5C" w:rsidP="009311C8">
      <w:pPr>
        <w:jc w:val="both"/>
        <w:rPr>
          <w:rFonts w:ascii="Courier New" w:hAnsi="Courier New" w:cs="Courier New"/>
        </w:rPr>
      </w:pPr>
    </w:p>
    <w:p w14:paraId="496C8467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63203011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64E0F568" w14:textId="77777777" w:rsidR="00342D5C" w:rsidRPr="00A7732A" w:rsidRDefault="00342D5C" w:rsidP="00342D5C">
      <w:pPr>
        <w:jc w:val="both"/>
        <w:rPr>
          <w:rFonts w:ascii="Lucida Console" w:hAnsi="Lucida Console"/>
          <w:b/>
          <w:i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FLY".equals</w:t>
      </w:r>
      <w:proofErr w:type="spellEnd"/>
      <w:r w:rsidRPr="00A7732A">
        <w:rPr>
          <w:rFonts w:ascii="Courier New" w:hAnsi="Courier New" w:cs="Courier New"/>
          <w:b/>
        </w:rPr>
        <w:t>(insect2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253392F0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</w:rPr>
      </w:pPr>
    </w:p>
    <w:p w14:paraId="4698DA34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70F7CEA2" w14:textId="77777777" w:rsidR="00342D5C" w:rsidRPr="00A7732A" w:rsidRDefault="00342D5C" w:rsidP="00342D5C">
      <w:pPr>
        <w:jc w:val="both"/>
        <w:rPr>
          <w:rFonts w:ascii="Lucida Console" w:hAnsi="Lucida Console"/>
          <w:sz w:val="22"/>
          <w:szCs w:val="22"/>
        </w:rPr>
      </w:pPr>
    </w:p>
    <w:p w14:paraId="6DBF2392" w14:textId="77777777" w:rsidR="00342D5C" w:rsidRPr="00A7732A" w:rsidRDefault="00342D5C" w:rsidP="00342D5C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insect1.equals(lizard1 + insect2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8C488A8" w14:textId="77777777" w:rsidR="00342D5C" w:rsidRPr="00A7732A" w:rsidRDefault="00342D5C" w:rsidP="009311C8">
      <w:pPr>
        <w:jc w:val="both"/>
        <w:rPr>
          <w:rFonts w:ascii="Courier New" w:hAnsi="Courier New" w:cs="Courier New"/>
          <w:b/>
        </w:rPr>
      </w:pPr>
    </w:p>
    <w:p w14:paraId="06BB6F2C" w14:textId="77777777" w:rsidR="00342D5C" w:rsidRPr="00A7732A" w:rsidRDefault="00342D5C" w:rsidP="00342D5C">
      <w:pPr>
        <w:ind w:left="720" w:firstLine="720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5FA4B22A" w14:textId="77777777" w:rsidR="0059612F" w:rsidRPr="00A7732A" w:rsidRDefault="00342D5C" w:rsidP="00537AE1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Arial" w:hAnsi="Arial" w:cs="Arial"/>
          <w:u w:val="single"/>
        </w:rPr>
        <w:br w:type="page"/>
      </w:r>
      <w:proofErr w:type="spellStart"/>
      <w:r w:rsidR="00537AE1" w:rsidRPr="00A7732A">
        <w:rPr>
          <w:rFonts w:ascii="Courier New" w:hAnsi="Courier New" w:cs="Courier New"/>
          <w:b/>
          <w:u w:val="single"/>
        </w:rPr>
        <w:lastRenderedPageBreak/>
        <w:t>compareTo</w:t>
      </w:r>
      <w:proofErr w:type="spellEnd"/>
      <w:r w:rsidR="008C218E" w:rsidRPr="00A7732A">
        <w:rPr>
          <w:rFonts w:ascii="Courier New" w:hAnsi="Courier New" w:cs="Courier New"/>
          <w:b/>
          <w:u w:val="single"/>
        </w:rPr>
        <w:t>()</w:t>
      </w:r>
      <w:r w:rsidR="003421F0"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="003421F0" w:rsidRPr="00A7732A">
        <w:rPr>
          <w:rFonts w:ascii="Courier New" w:hAnsi="Courier New" w:cs="Courier New"/>
          <w:b/>
          <w:u w:val="single"/>
        </w:rPr>
        <w:t>compareToIgnoreCase</w:t>
      </w:r>
      <w:proofErr w:type="spellEnd"/>
      <w:r w:rsidR="008C218E" w:rsidRPr="00A7732A">
        <w:rPr>
          <w:rFonts w:ascii="Courier New" w:hAnsi="Courier New" w:cs="Courier New"/>
          <w:b/>
          <w:u w:val="single"/>
        </w:rPr>
        <w:t>()</w:t>
      </w:r>
    </w:p>
    <w:p w14:paraId="4C53E487" w14:textId="77777777" w:rsidR="001322CE" w:rsidRPr="00A7732A" w:rsidRDefault="001322CE" w:rsidP="00537AE1">
      <w:pPr>
        <w:jc w:val="both"/>
        <w:rPr>
          <w:rFonts w:ascii="Lucida Console" w:hAnsi="Lucida Console"/>
          <w:sz w:val="22"/>
          <w:szCs w:val="22"/>
        </w:rPr>
      </w:pPr>
    </w:p>
    <w:p w14:paraId="4972DEC4" w14:textId="77777777" w:rsidR="00251A6A" w:rsidRPr="00A7732A" w:rsidRDefault="00251A6A" w:rsidP="00251A6A">
      <w:pPr>
        <w:rPr>
          <w:rFonts w:ascii="Arial" w:hAnsi="Arial" w:cs="Arial"/>
        </w:rPr>
      </w:pPr>
      <w:r w:rsidRPr="00A7732A">
        <w:rPr>
          <w:rFonts w:ascii="Arial" w:hAnsi="Arial" w:cs="Arial"/>
        </w:rPr>
        <w:t xml:space="preserve">Are the values given to the integer variables by the </w:t>
      </w:r>
      <w:proofErr w:type="spellStart"/>
      <w:r w:rsidRPr="00A7732A">
        <w:rPr>
          <w:rFonts w:ascii="Courier New" w:hAnsi="Courier New" w:cs="Courier New"/>
          <w:b/>
        </w:rPr>
        <w:t>compareTo</w:t>
      </w:r>
      <w:proofErr w:type="spellEnd"/>
      <w:r w:rsidR="008C218E" w:rsidRPr="00A7732A">
        <w:rPr>
          <w:rFonts w:ascii="Courier New" w:hAnsi="Courier New" w:cs="Courier New"/>
          <w:b/>
        </w:rPr>
        <w:t>()</w:t>
      </w:r>
      <w:r w:rsidRPr="00A7732A">
        <w:rPr>
          <w:rFonts w:ascii="Arial" w:hAnsi="Arial" w:cs="Arial"/>
        </w:rPr>
        <w:t xml:space="preserve"> and </w:t>
      </w:r>
      <w:proofErr w:type="spellStart"/>
      <w:r w:rsidRPr="00A7732A">
        <w:rPr>
          <w:rFonts w:ascii="Courier New" w:hAnsi="Courier New" w:cs="Courier New"/>
          <w:b/>
        </w:rPr>
        <w:t>compareToIgnoreCase</w:t>
      </w:r>
      <w:proofErr w:type="spellEnd"/>
      <w:r w:rsidR="008C218E" w:rsidRPr="00A7732A">
        <w:rPr>
          <w:rFonts w:ascii="Courier New" w:hAnsi="Courier New" w:cs="Courier New"/>
          <w:b/>
        </w:rPr>
        <w:t>()</w:t>
      </w:r>
      <w:r w:rsidRPr="00A7732A">
        <w:rPr>
          <w:rFonts w:ascii="Arial" w:hAnsi="Arial" w:cs="Arial"/>
        </w:rPr>
        <w:t xml:space="preserve"> statements below </w:t>
      </w:r>
      <w:r w:rsidRPr="00A7732A">
        <w:rPr>
          <w:rFonts w:ascii="Arial" w:hAnsi="Arial" w:cs="Arial"/>
          <w:i/>
        </w:rPr>
        <w:t>positive</w:t>
      </w:r>
      <w:r w:rsidRPr="00A7732A">
        <w:rPr>
          <w:rFonts w:ascii="Arial" w:hAnsi="Arial" w:cs="Arial"/>
        </w:rPr>
        <w:t xml:space="preserve">, </w:t>
      </w:r>
      <w:r w:rsidRPr="00A7732A">
        <w:rPr>
          <w:rFonts w:ascii="Arial" w:hAnsi="Arial" w:cs="Arial"/>
          <w:i/>
        </w:rPr>
        <w:t>negative</w:t>
      </w:r>
      <w:r w:rsidRPr="00A7732A">
        <w:rPr>
          <w:rFonts w:ascii="Arial" w:hAnsi="Arial" w:cs="Arial"/>
        </w:rPr>
        <w:t xml:space="preserve"> or </w:t>
      </w:r>
      <w:r w:rsidRPr="00A7732A">
        <w:rPr>
          <w:rFonts w:ascii="Arial" w:hAnsi="Arial" w:cs="Arial"/>
          <w:i/>
        </w:rPr>
        <w:t>zero</w:t>
      </w:r>
      <w:r w:rsidRPr="00A7732A">
        <w:rPr>
          <w:rFonts w:ascii="Arial" w:hAnsi="Arial" w:cs="Arial"/>
        </w:rPr>
        <w:t>?</w:t>
      </w:r>
    </w:p>
    <w:p w14:paraId="56D8E93B" w14:textId="77777777" w:rsidR="00251A6A" w:rsidRPr="00A7732A" w:rsidRDefault="00251A6A" w:rsidP="00537AE1">
      <w:pPr>
        <w:jc w:val="both"/>
        <w:rPr>
          <w:rFonts w:ascii="Lucida Console" w:hAnsi="Lucida Console"/>
          <w:sz w:val="22"/>
          <w:szCs w:val="22"/>
        </w:rPr>
      </w:pPr>
    </w:p>
    <w:p w14:paraId="5A786914" w14:textId="77777777" w:rsidR="00537AE1" w:rsidRPr="00A7732A" w:rsidRDefault="00537AE1" w:rsidP="00537AE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 xml:space="preserve">String </w:t>
      </w:r>
      <w:r w:rsidR="00CE740B" w:rsidRPr="00A7732A">
        <w:rPr>
          <w:rFonts w:ascii="Courier New" w:hAnsi="Courier New" w:cs="Courier New"/>
          <w:b/>
        </w:rPr>
        <w:t>name1</w:t>
      </w:r>
      <w:r w:rsidRPr="00A7732A">
        <w:rPr>
          <w:rFonts w:ascii="Courier New" w:hAnsi="Courier New" w:cs="Courier New"/>
          <w:b/>
        </w:rPr>
        <w:t xml:space="preserve"> = "</w:t>
      </w:r>
      <w:proofErr w:type="spellStart"/>
      <w:r w:rsidR="00CE740B" w:rsidRPr="00A7732A">
        <w:rPr>
          <w:rFonts w:ascii="Courier New" w:hAnsi="Courier New" w:cs="Courier New"/>
          <w:b/>
        </w:rPr>
        <w:t>fred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8640CA4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2 = "barne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1145CA65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3 = "</w:t>
      </w:r>
      <w:proofErr w:type="spellStart"/>
      <w:r w:rsidRPr="00A7732A">
        <w:rPr>
          <w:rFonts w:ascii="Courier New" w:hAnsi="Courier New" w:cs="Courier New"/>
          <w:b/>
        </w:rPr>
        <w:t>frederica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D723DDD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name</w:t>
      </w:r>
      <w:r w:rsidR="007F5B8F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 xml:space="preserve"> = "Fred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2BC1176" w14:textId="77777777" w:rsidR="0090544A" w:rsidRPr="00A7732A" w:rsidRDefault="0090544A" w:rsidP="00CE740B">
      <w:pPr>
        <w:jc w:val="both"/>
        <w:rPr>
          <w:rFonts w:ascii="Lucida Console" w:hAnsi="Lucida Console"/>
          <w:sz w:val="22"/>
          <w:szCs w:val="22"/>
        </w:rPr>
      </w:pPr>
    </w:p>
    <w:p w14:paraId="63F6D553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v</w:t>
      </w:r>
      <w:r w:rsidRPr="00A7732A">
        <w:rPr>
          <w:rFonts w:ascii="Courier New" w:hAnsi="Courier New" w:cs="Courier New"/>
          <w:b/>
        </w:rPr>
        <w:t xml:space="preserve"> = name1.compareTo(name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F62BBDB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59CD66D9" w14:textId="77777777" w:rsidR="00251A6A" w:rsidRPr="00A7732A" w:rsidRDefault="00251A6A" w:rsidP="00CE740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 xml:space="preserve">Answer: </w:t>
      </w:r>
      <w:r w:rsidR="004857E6" w:rsidRPr="00A7732A">
        <w:rPr>
          <w:rFonts w:ascii="Arial" w:hAnsi="Arial" w:cs="Arial"/>
          <w:i/>
          <w:color w:val="808080"/>
        </w:rPr>
        <w:t xml:space="preserve">v is </w:t>
      </w:r>
      <w:r w:rsidRPr="00A7732A">
        <w:rPr>
          <w:rFonts w:ascii="Arial" w:hAnsi="Arial" w:cs="Arial"/>
          <w:i/>
          <w:color w:val="808080"/>
        </w:rPr>
        <w:t>positive (</w:t>
      </w:r>
      <w:r w:rsidR="008C218E" w:rsidRPr="00A7732A">
        <w:rPr>
          <w:rFonts w:ascii="Arial" w:hAnsi="Arial" w:cs="Arial"/>
          <w:i/>
          <w:color w:val="808080"/>
        </w:rPr>
        <w:t>for interest it is 4</w:t>
      </w:r>
      <w:r w:rsidRPr="00A7732A">
        <w:rPr>
          <w:rFonts w:ascii="Arial" w:hAnsi="Arial" w:cs="Arial"/>
          <w:i/>
          <w:color w:val="808080"/>
        </w:rPr>
        <w:t xml:space="preserve"> as ‘f’ comes </w:t>
      </w:r>
      <w:r w:rsidR="008C218E" w:rsidRPr="00A7732A">
        <w:rPr>
          <w:rFonts w:ascii="Arial" w:hAnsi="Arial" w:cs="Arial"/>
          <w:i/>
          <w:color w:val="808080"/>
        </w:rPr>
        <w:t xml:space="preserve">4 </w:t>
      </w:r>
      <w:r w:rsidRPr="00A7732A">
        <w:rPr>
          <w:rFonts w:ascii="Arial" w:hAnsi="Arial" w:cs="Arial"/>
          <w:i/>
          <w:color w:val="808080"/>
        </w:rPr>
        <w:t>after ‘b’ in Unicode</w:t>
      </w:r>
      <w:r w:rsidR="008C218E" w:rsidRPr="00A7732A">
        <w:rPr>
          <w:rFonts w:ascii="Arial" w:hAnsi="Arial" w:cs="Arial"/>
          <w:i/>
          <w:color w:val="808080"/>
        </w:rPr>
        <w:t>)</w:t>
      </w:r>
    </w:p>
    <w:p w14:paraId="37EF65B4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</w:p>
    <w:p w14:paraId="761D802E" w14:textId="77777777" w:rsidR="00CE740B" w:rsidRPr="00A7732A" w:rsidRDefault="00CE740B" w:rsidP="00CE740B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w</w:t>
      </w:r>
      <w:r w:rsidRPr="00A7732A">
        <w:rPr>
          <w:rFonts w:ascii="Courier New" w:hAnsi="Courier New" w:cs="Courier New"/>
          <w:b/>
        </w:rPr>
        <w:t xml:space="preserve"> = name1.compareTo(name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4CB6416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69CB981A" w14:textId="77777777" w:rsidR="00EE45AB" w:rsidRPr="00A7732A" w:rsidRDefault="00EE45AB" w:rsidP="00EE45A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Answer: w is negative (for interest -5 as "</w:t>
      </w:r>
      <w:proofErr w:type="spellStart"/>
      <w:r w:rsidRPr="00A7732A">
        <w:rPr>
          <w:rFonts w:ascii="Arial" w:hAnsi="Arial" w:cs="Arial"/>
          <w:i/>
          <w:color w:val="808080"/>
        </w:rPr>
        <w:t>fred</w:t>
      </w:r>
      <w:proofErr w:type="spellEnd"/>
      <w:r w:rsidRPr="00A7732A">
        <w:rPr>
          <w:rFonts w:ascii="Arial" w:hAnsi="Arial" w:cs="Arial"/>
          <w:i/>
          <w:color w:val="808080"/>
        </w:rPr>
        <w:t>" is shorter than "</w:t>
      </w:r>
      <w:proofErr w:type="spellStart"/>
      <w:r w:rsidRPr="00A7732A">
        <w:rPr>
          <w:rFonts w:ascii="Arial" w:hAnsi="Arial" w:cs="Arial"/>
          <w:i/>
          <w:color w:val="808080"/>
        </w:rPr>
        <w:t>frederica</w:t>
      </w:r>
      <w:proofErr w:type="spellEnd"/>
      <w:r w:rsidRPr="00A7732A">
        <w:rPr>
          <w:rFonts w:ascii="Arial" w:hAnsi="Arial" w:cs="Arial"/>
          <w:i/>
          <w:color w:val="808080"/>
        </w:rPr>
        <w:t xml:space="preserve">") </w:t>
      </w:r>
    </w:p>
    <w:p w14:paraId="4296FDCE" w14:textId="77777777" w:rsidR="00251A6A" w:rsidRPr="00A7732A" w:rsidRDefault="00251A6A" w:rsidP="00CE740B">
      <w:pPr>
        <w:jc w:val="both"/>
        <w:rPr>
          <w:rFonts w:ascii="Arial" w:hAnsi="Arial" w:cs="Arial"/>
        </w:rPr>
      </w:pPr>
    </w:p>
    <w:p w14:paraId="359391F1" w14:textId="77777777" w:rsidR="00CE740B" w:rsidRPr="00A7732A" w:rsidRDefault="00CE740B" w:rsidP="00CE740B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3421F0" w:rsidRPr="00A7732A">
        <w:rPr>
          <w:rFonts w:ascii="Courier New" w:hAnsi="Courier New" w:cs="Courier New"/>
          <w:b/>
        </w:rPr>
        <w:t>x</w:t>
      </w:r>
      <w:r w:rsidRPr="00A7732A">
        <w:rPr>
          <w:rFonts w:ascii="Courier New" w:hAnsi="Courier New" w:cs="Courier New"/>
          <w:b/>
        </w:rPr>
        <w:t xml:space="preserve"> = name3.compareTo(name4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95296AD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706B59AA" w14:textId="77777777" w:rsidR="00EE45AB" w:rsidRPr="00A7732A" w:rsidRDefault="00EE45AB" w:rsidP="00EE45A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Answer: x is positive (for interest 32 as ‘f’ comes after ‘F’ in Unicode)</w:t>
      </w:r>
    </w:p>
    <w:p w14:paraId="615BC179" w14:textId="77777777" w:rsidR="00251A6A" w:rsidRPr="00A7732A" w:rsidRDefault="00251A6A" w:rsidP="00CE740B">
      <w:pPr>
        <w:jc w:val="both"/>
        <w:rPr>
          <w:rFonts w:ascii="Lucida Console" w:hAnsi="Lucida Console"/>
          <w:sz w:val="22"/>
          <w:szCs w:val="22"/>
        </w:rPr>
      </w:pPr>
    </w:p>
    <w:p w14:paraId="181A1C65" w14:textId="77777777" w:rsidR="003421F0" w:rsidRPr="00A7732A" w:rsidRDefault="003421F0" w:rsidP="003421F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y = name1.compareToIgnoreCase(name4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CC01593" w14:textId="77777777" w:rsidR="00251A6A" w:rsidRPr="00A7732A" w:rsidRDefault="00251A6A" w:rsidP="003421F0">
      <w:pPr>
        <w:jc w:val="both"/>
        <w:rPr>
          <w:rFonts w:ascii="Lucida Console" w:hAnsi="Lucida Console"/>
          <w:sz w:val="22"/>
          <w:szCs w:val="22"/>
        </w:rPr>
      </w:pPr>
    </w:p>
    <w:p w14:paraId="30087BCD" w14:textId="77777777" w:rsidR="00251A6A" w:rsidRPr="00A7732A" w:rsidRDefault="00251A6A" w:rsidP="00251A6A">
      <w:pPr>
        <w:rPr>
          <w:rFonts w:ascii="Arial" w:hAnsi="Arial" w:cs="Arial"/>
          <w:i/>
          <w:color w:val="808080"/>
        </w:rPr>
      </w:pPr>
      <w:r w:rsidRPr="00A7732A">
        <w:tab/>
      </w:r>
      <w:r w:rsidRPr="00A7732A">
        <w:rPr>
          <w:rFonts w:ascii="Arial" w:hAnsi="Arial" w:cs="Arial"/>
          <w:i/>
        </w:rPr>
        <w:tab/>
      </w:r>
      <w:r w:rsidRPr="00A7732A">
        <w:rPr>
          <w:rFonts w:ascii="Arial" w:hAnsi="Arial" w:cs="Arial"/>
          <w:i/>
          <w:color w:val="808080"/>
        </w:rPr>
        <w:t xml:space="preserve">Answer: </w:t>
      </w:r>
      <w:r w:rsidR="004857E6" w:rsidRPr="00A7732A">
        <w:rPr>
          <w:rFonts w:ascii="Arial" w:hAnsi="Arial" w:cs="Arial"/>
          <w:i/>
          <w:color w:val="808080"/>
        </w:rPr>
        <w:t xml:space="preserve">y is </w:t>
      </w:r>
      <w:r w:rsidRPr="00A7732A">
        <w:rPr>
          <w:rFonts w:ascii="Arial" w:hAnsi="Arial" w:cs="Arial"/>
          <w:i/>
          <w:color w:val="808080"/>
        </w:rPr>
        <w:t>zero</w:t>
      </w:r>
    </w:p>
    <w:p w14:paraId="50822151" w14:textId="77777777" w:rsidR="00251A6A" w:rsidRPr="00A7732A" w:rsidRDefault="00251A6A" w:rsidP="003421F0">
      <w:pPr>
        <w:jc w:val="both"/>
        <w:rPr>
          <w:rFonts w:ascii="Lucida Console" w:hAnsi="Lucida Console"/>
          <w:sz w:val="22"/>
          <w:szCs w:val="22"/>
        </w:rPr>
      </w:pPr>
    </w:p>
    <w:p w14:paraId="2B4502F5" w14:textId="77777777" w:rsidR="003421F0" w:rsidRPr="00A7732A" w:rsidRDefault="003421F0" w:rsidP="003421F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z = name2.compareToIgnoreCase("</w:t>
      </w:r>
      <w:proofErr w:type="spellStart"/>
      <w:r w:rsidRPr="00A7732A">
        <w:rPr>
          <w:rFonts w:ascii="Courier New" w:hAnsi="Courier New" w:cs="Courier New"/>
          <w:b/>
        </w:rPr>
        <w:t>BaRn</w:t>
      </w:r>
      <w:proofErr w:type="spellEnd"/>
      <w:r w:rsidRPr="00A7732A">
        <w:rPr>
          <w:rFonts w:ascii="Courier New" w:hAnsi="Courier New" w:cs="Courier New"/>
          <w:b/>
        </w:rPr>
        <w:t>"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18F4560" w14:textId="77777777" w:rsidR="00537AE1" w:rsidRPr="00A7732A" w:rsidRDefault="00537AE1" w:rsidP="00537AE1">
      <w:pPr>
        <w:jc w:val="both"/>
        <w:rPr>
          <w:rFonts w:ascii="Courier New" w:hAnsi="Courier New" w:cs="Courier New"/>
        </w:rPr>
      </w:pPr>
    </w:p>
    <w:p w14:paraId="40653B95" w14:textId="77777777" w:rsidR="00EE45AB" w:rsidRPr="00A7732A" w:rsidRDefault="00EE45AB" w:rsidP="00EE45AB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i/>
          <w:sz w:val="22"/>
          <w:szCs w:val="22"/>
        </w:rPr>
        <w:tab/>
      </w:r>
      <w:r w:rsidRPr="00A7732A">
        <w:rPr>
          <w:rFonts w:ascii="Lucida Console" w:hAnsi="Lucida Console"/>
          <w:i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Answer: z is positive (for interest 2 as "</w:t>
      </w:r>
      <w:proofErr w:type="spellStart"/>
      <w:r w:rsidRPr="00A7732A">
        <w:rPr>
          <w:rFonts w:ascii="Arial" w:hAnsi="Arial" w:cs="Arial"/>
          <w:i/>
          <w:color w:val="808080"/>
        </w:rPr>
        <w:t>BaRn</w:t>
      </w:r>
      <w:proofErr w:type="spellEnd"/>
      <w:r w:rsidRPr="00A7732A">
        <w:rPr>
          <w:rFonts w:ascii="Arial" w:hAnsi="Arial" w:cs="Arial"/>
          <w:i/>
          <w:color w:val="808080"/>
        </w:rPr>
        <w:t>" is shorter than "barney"</w:t>
      </w:r>
    </w:p>
    <w:p w14:paraId="06AB9674" w14:textId="77777777" w:rsidR="00CE740B" w:rsidRPr="00A7732A" w:rsidRDefault="00CE740B" w:rsidP="00537AE1">
      <w:pPr>
        <w:jc w:val="both"/>
        <w:rPr>
          <w:rFonts w:ascii="Lucida Console" w:hAnsi="Lucida Console"/>
          <w:sz w:val="22"/>
          <w:szCs w:val="22"/>
        </w:rPr>
      </w:pPr>
    </w:p>
    <w:p w14:paraId="7FB79303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408FE71B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1 = "</w:t>
      </w:r>
      <w:r w:rsidR="00F14513" w:rsidRPr="00A7732A">
        <w:rPr>
          <w:rFonts w:ascii="Courier New" w:hAnsi="Courier New" w:cs="Courier New"/>
          <w:b/>
        </w:rPr>
        <w:t>dat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BA1CAF3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2 = "</w:t>
      </w:r>
      <w:proofErr w:type="spellStart"/>
      <w:r w:rsidR="00F14513" w:rsidRPr="00A7732A">
        <w:rPr>
          <w:rFonts w:ascii="Courier New" w:hAnsi="Courier New" w:cs="Courier New"/>
          <w:b/>
        </w:rPr>
        <w:t>marvin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8F3CBCE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3 = "</w:t>
      </w:r>
      <w:proofErr w:type="spellStart"/>
      <w:r w:rsidRPr="00A7732A">
        <w:rPr>
          <w:rFonts w:ascii="Courier New" w:hAnsi="Courier New" w:cs="Courier New"/>
          <w:b/>
        </w:rPr>
        <w:t>marvin</w:t>
      </w:r>
      <w:proofErr w:type="spellEnd"/>
      <w:r w:rsidRPr="00A7732A">
        <w:rPr>
          <w:rFonts w:ascii="Courier New" w:hAnsi="Courier New" w:cs="Courier New"/>
          <w:b/>
        </w:rPr>
        <w:t xml:space="preserve"> the </w:t>
      </w:r>
      <w:proofErr w:type="spellStart"/>
      <w:r w:rsidRPr="00A7732A">
        <w:rPr>
          <w:rFonts w:ascii="Courier New" w:hAnsi="Courier New" w:cs="Courier New"/>
          <w:b/>
        </w:rPr>
        <w:t>magnificient</w:t>
      </w:r>
      <w:proofErr w:type="spellEnd"/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7BDE7DAA" w14:textId="77777777" w:rsidR="0090544A" w:rsidRPr="00A7732A" w:rsidRDefault="0090544A" w:rsidP="0090544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obot4 = "Data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187EF2D" w14:textId="77777777" w:rsidR="0090544A" w:rsidRPr="00A7732A" w:rsidRDefault="0090544A" w:rsidP="0090544A">
      <w:pPr>
        <w:jc w:val="both"/>
        <w:rPr>
          <w:rFonts w:ascii="Lucida Console" w:hAnsi="Lucida Console"/>
          <w:sz w:val="22"/>
          <w:szCs w:val="22"/>
        </w:rPr>
      </w:pPr>
    </w:p>
    <w:p w14:paraId="76EF541B" w14:textId="77777777" w:rsidR="0090544A" w:rsidRPr="00A7732A" w:rsidRDefault="0090544A" w:rsidP="0090544A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v</w:t>
      </w:r>
      <w:r w:rsidRPr="00A7732A">
        <w:rPr>
          <w:rFonts w:ascii="Courier New" w:hAnsi="Courier New" w:cs="Courier New"/>
          <w:b/>
        </w:rPr>
        <w:t>1 = robot1.compareTo(robot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67A89F1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360ABF63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v1 is</w:t>
      </w:r>
    </w:p>
    <w:p w14:paraId="555D14D3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6EF4D703" w14:textId="77777777" w:rsidR="0090544A" w:rsidRPr="00A7732A" w:rsidRDefault="0090544A" w:rsidP="0090544A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w</w:t>
      </w:r>
      <w:r w:rsidRPr="00A7732A">
        <w:rPr>
          <w:rFonts w:ascii="Courier New" w:hAnsi="Courier New" w:cs="Courier New"/>
          <w:b/>
        </w:rPr>
        <w:t>1 = robot</w:t>
      </w:r>
      <w:r w:rsidR="0010069F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>.compareTo(robot</w:t>
      </w:r>
      <w:r w:rsidR="0010069F" w:rsidRPr="00A7732A">
        <w:rPr>
          <w:rFonts w:ascii="Courier New" w:hAnsi="Courier New" w:cs="Courier New"/>
          <w:b/>
        </w:rPr>
        <w:t>1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1E991AA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3885FF19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w1 is</w:t>
      </w:r>
    </w:p>
    <w:p w14:paraId="079841D8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7722B430" w14:textId="77777777" w:rsidR="0090544A" w:rsidRPr="00A7732A" w:rsidRDefault="0090544A" w:rsidP="008C218E">
      <w:pPr>
        <w:ind w:firstLine="567"/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x</w:t>
      </w:r>
      <w:r w:rsidRPr="00A7732A">
        <w:rPr>
          <w:rFonts w:ascii="Courier New" w:hAnsi="Courier New" w:cs="Courier New"/>
          <w:b/>
        </w:rPr>
        <w:t>1 = robot</w:t>
      </w:r>
      <w:r w:rsidR="0010069F" w:rsidRPr="00A7732A">
        <w:rPr>
          <w:rFonts w:ascii="Courier New" w:hAnsi="Courier New" w:cs="Courier New"/>
          <w:b/>
        </w:rPr>
        <w:t>2</w:t>
      </w:r>
      <w:r w:rsidRPr="00A7732A">
        <w:rPr>
          <w:rFonts w:ascii="Courier New" w:hAnsi="Courier New" w:cs="Courier New"/>
          <w:b/>
        </w:rPr>
        <w:t>.compareTo(robot</w:t>
      </w:r>
      <w:r w:rsidR="0010069F" w:rsidRPr="00A7732A">
        <w:rPr>
          <w:rFonts w:ascii="Courier New" w:hAnsi="Courier New" w:cs="Courier New"/>
          <w:b/>
        </w:rPr>
        <w:t>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9678289" w14:textId="77777777" w:rsidR="004857E6" w:rsidRPr="00A7732A" w:rsidRDefault="004857E6" w:rsidP="004857E6">
      <w:pPr>
        <w:ind w:left="720" w:firstLine="720"/>
        <w:jc w:val="both"/>
        <w:rPr>
          <w:rFonts w:ascii="Courier New" w:hAnsi="Courier New" w:cs="Courier New"/>
        </w:rPr>
      </w:pPr>
    </w:p>
    <w:p w14:paraId="6307873A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x1 is</w:t>
      </w:r>
    </w:p>
    <w:p w14:paraId="32DBA485" w14:textId="77777777" w:rsidR="004857E6" w:rsidRPr="00A7732A" w:rsidRDefault="004857E6" w:rsidP="0090544A">
      <w:pPr>
        <w:jc w:val="both"/>
        <w:rPr>
          <w:rFonts w:ascii="Lucida Console" w:hAnsi="Lucida Console"/>
          <w:sz w:val="22"/>
          <w:szCs w:val="22"/>
        </w:rPr>
      </w:pPr>
    </w:p>
    <w:p w14:paraId="2F436419" w14:textId="77777777" w:rsidR="0090544A" w:rsidRPr="00A7732A" w:rsidRDefault="0090544A" w:rsidP="008C218E">
      <w:pPr>
        <w:ind w:firstLine="567"/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b/>
        </w:rPr>
        <w:t xml:space="preserve">int </w:t>
      </w:r>
      <w:r w:rsidR="00F14513" w:rsidRPr="00A7732A">
        <w:rPr>
          <w:rFonts w:ascii="Courier New" w:hAnsi="Courier New" w:cs="Courier New"/>
          <w:b/>
        </w:rPr>
        <w:t>y1</w:t>
      </w:r>
      <w:r w:rsidRPr="00A7732A">
        <w:rPr>
          <w:rFonts w:ascii="Courier New" w:hAnsi="Courier New" w:cs="Courier New"/>
          <w:b/>
        </w:rPr>
        <w:t xml:space="preserve"> = robot</w:t>
      </w:r>
      <w:r w:rsidR="0010069F" w:rsidRPr="00A7732A">
        <w:rPr>
          <w:rFonts w:ascii="Courier New" w:hAnsi="Courier New" w:cs="Courier New"/>
          <w:b/>
        </w:rPr>
        <w:t>1</w:t>
      </w:r>
      <w:r w:rsidRPr="00A7732A">
        <w:rPr>
          <w:rFonts w:ascii="Courier New" w:hAnsi="Courier New" w:cs="Courier New"/>
          <w:b/>
        </w:rPr>
        <w:t>.compareTo</w:t>
      </w:r>
      <w:r w:rsidR="00F14513" w:rsidRPr="00A7732A">
        <w:rPr>
          <w:rFonts w:ascii="Courier New" w:hAnsi="Courier New" w:cs="Courier New"/>
          <w:b/>
        </w:rPr>
        <w:t>IgnoreCase</w:t>
      </w:r>
      <w:r w:rsidRPr="00A7732A">
        <w:rPr>
          <w:rFonts w:ascii="Courier New" w:hAnsi="Courier New" w:cs="Courier New"/>
          <w:b/>
        </w:rPr>
        <w:t>(</w:t>
      </w:r>
      <w:r w:rsidR="0010069F" w:rsidRPr="00A7732A">
        <w:rPr>
          <w:rFonts w:ascii="Courier New" w:hAnsi="Courier New" w:cs="Courier New"/>
          <w:b/>
        </w:rPr>
        <w:t>robot4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763EE7F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sz w:val="22"/>
          <w:szCs w:val="22"/>
        </w:rPr>
      </w:pPr>
    </w:p>
    <w:p w14:paraId="5FC148B0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y1 is</w:t>
      </w:r>
    </w:p>
    <w:p w14:paraId="150E7DE1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7FFD077" w14:textId="77777777" w:rsidR="00F14513" w:rsidRPr="00A7732A" w:rsidRDefault="00F14513" w:rsidP="00F14513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int z1 = robot</w:t>
      </w:r>
      <w:r w:rsidR="0059612F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.compareToIgnoreCase("</w:t>
      </w:r>
      <w:r w:rsidR="0059612F" w:rsidRPr="00A7732A">
        <w:rPr>
          <w:rFonts w:ascii="Courier New" w:hAnsi="Courier New" w:cs="Courier New"/>
          <w:b/>
        </w:rPr>
        <w:t>MARVIN</w:t>
      </w:r>
      <w:r w:rsidRPr="00A7732A">
        <w:rPr>
          <w:rFonts w:ascii="Courier New" w:hAnsi="Courier New" w:cs="Courier New"/>
          <w:b/>
        </w:rPr>
        <w:t>"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BED5A1E" w14:textId="77777777" w:rsidR="004857E6" w:rsidRPr="00A7732A" w:rsidRDefault="004857E6" w:rsidP="00537AE1">
      <w:pPr>
        <w:jc w:val="both"/>
        <w:rPr>
          <w:rFonts w:ascii="Lucida Console" w:hAnsi="Lucida Console"/>
          <w:b/>
          <w:sz w:val="22"/>
          <w:szCs w:val="22"/>
        </w:rPr>
      </w:pPr>
    </w:p>
    <w:p w14:paraId="3BA71886" w14:textId="77777777" w:rsidR="004857E6" w:rsidRPr="00A7732A" w:rsidRDefault="004857E6" w:rsidP="004857E6">
      <w:pPr>
        <w:ind w:left="720" w:firstLine="720"/>
        <w:jc w:val="both"/>
        <w:rPr>
          <w:rFonts w:ascii="Arial" w:hAnsi="Arial" w:cs="Arial"/>
          <w:i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  <w:sz w:val="22"/>
          <w:szCs w:val="22"/>
        </w:rPr>
        <w:t>Answer: z1 is</w:t>
      </w:r>
    </w:p>
    <w:p w14:paraId="1464AE8A" w14:textId="77777777" w:rsidR="004857E6" w:rsidRPr="00A7732A" w:rsidRDefault="004857E6" w:rsidP="004857E6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Arial" w:hAnsi="Arial" w:cs="Arial"/>
          <w:u w:val="single"/>
        </w:rPr>
        <w:br w:type="page"/>
      </w:r>
      <w:proofErr w:type="spellStart"/>
      <w:r w:rsidR="00C41868" w:rsidRPr="00A7732A">
        <w:rPr>
          <w:rFonts w:ascii="Courier New" w:hAnsi="Courier New" w:cs="Courier New"/>
          <w:b/>
          <w:u w:val="single"/>
        </w:rPr>
        <w:lastRenderedPageBreak/>
        <w:t>indexOf</w:t>
      </w:r>
      <w:proofErr w:type="spellEnd"/>
      <w:r w:rsidR="00B408F9" w:rsidRPr="00A7732A">
        <w:rPr>
          <w:rFonts w:ascii="Courier New" w:hAnsi="Courier New" w:cs="Courier New"/>
          <w:b/>
          <w:u w:val="single"/>
        </w:rPr>
        <w:t>()</w:t>
      </w:r>
      <w:r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Pr="00A7732A">
        <w:rPr>
          <w:rFonts w:ascii="Courier New" w:hAnsi="Courier New" w:cs="Courier New"/>
          <w:b/>
          <w:u w:val="single"/>
        </w:rPr>
        <w:t>lastIndexOf</w:t>
      </w:r>
      <w:proofErr w:type="spellEnd"/>
      <w:r w:rsidR="00B408F9" w:rsidRPr="00A7732A">
        <w:rPr>
          <w:rFonts w:ascii="Courier New" w:hAnsi="Courier New" w:cs="Courier New"/>
          <w:b/>
          <w:u w:val="single"/>
        </w:rPr>
        <w:t>()</w:t>
      </w:r>
    </w:p>
    <w:p w14:paraId="7588A026" w14:textId="77777777" w:rsidR="00C41868" w:rsidRPr="00A7732A" w:rsidRDefault="00C41868" w:rsidP="00C41868">
      <w:pPr>
        <w:jc w:val="both"/>
        <w:rPr>
          <w:rFonts w:ascii="Arial" w:hAnsi="Arial" w:cs="Arial"/>
          <w:u w:val="single"/>
        </w:rPr>
      </w:pPr>
    </w:p>
    <w:p w14:paraId="1574BE9A" w14:textId="18CE75BF" w:rsidR="00431736" w:rsidRPr="00A7732A" w:rsidRDefault="00C41868" w:rsidP="0043173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ring </w:t>
      </w:r>
      <w:r w:rsidR="006B7DAB" w:rsidRPr="00A7732A">
        <w:rPr>
          <w:rFonts w:ascii="Courier New" w:hAnsi="Courier New" w:cs="Courier New"/>
          <w:b/>
        </w:rPr>
        <w:t>fruit</w:t>
      </w:r>
      <w:r w:rsidRPr="00A7732A">
        <w:rPr>
          <w:rFonts w:ascii="Courier New" w:hAnsi="Courier New" w:cs="Courier New"/>
          <w:b/>
        </w:rPr>
        <w:t xml:space="preserve"> =</w:t>
      </w:r>
      <w:r w:rsidR="00C10AC7" w:rsidRPr="00A7732A">
        <w:rPr>
          <w:rFonts w:ascii="Courier New" w:hAnsi="Courier New" w:cs="Courier New"/>
          <w:b/>
        </w:rPr>
        <w:t xml:space="preserve"> </w:t>
      </w:r>
      <w:r w:rsidRPr="00A7732A">
        <w:rPr>
          <w:rFonts w:ascii="Courier New" w:hAnsi="Courier New" w:cs="Courier New"/>
          <w:b/>
        </w:rPr>
        <w:t>"</w:t>
      </w:r>
      <w:r w:rsidR="00CD5D3F" w:rsidRPr="00A7732A">
        <w:rPr>
          <w:rFonts w:ascii="Courier New" w:hAnsi="Courier New" w:cs="Courier New"/>
          <w:b/>
        </w:rPr>
        <w:t>strawberry</w:t>
      </w:r>
      <w:r w:rsidR="006B7DAB" w:rsidRPr="00A7732A">
        <w:rPr>
          <w:rFonts w:ascii="Courier New" w:hAnsi="Courier New" w:cs="Courier New"/>
          <w:b/>
        </w:rPr>
        <w:t xml:space="preserve"> </w:t>
      </w:r>
      <w:r w:rsidR="00CD5D3F" w:rsidRPr="00A7732A">
        <w:rPr>
          <w:rFonts w:ascii="Courier New" w:hAnsi="Courier New" w:cs="Courier New"/>
          <w:b/>
        </w:rPr>
        <w:t>blueberry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3AC0E9E5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5D9C8C4" w14:textId="4F7838B2" w:rsidR="006B7DAB" w:rsidRPr="00A7732A" w:rsidRDefault="006B7DAB" w:rsidP="006B7DAB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="00CD5D3F" w:rsidRPr="00A7732A">
        <w:rPr>
          <w:rFonts w:ascii="Courier New" w:hAnsi="Courier New" w:cs="Courier New"/>
          <w:b/>
        </w:rPr>
        <w:t>fruit</w:t>
      </w:r>
      <w:r w:rsidRPr="00A7732A">
        <w:rPr>
          <w:rFonts w:ascii="Courier New" w:hAnsi="Courier New" w:cs="Courier New"/>
          <w:b/>
        </w:rPr>
        <w:t>.</w:t>
      </w:r>
      <w:r w:rsidR="00CD5D3F" w:rsidRPr="00A7732A">
        <w:rPr>
          <w:rFonts w:ascii="Courier New" w:hAnsi="Courier New" w:cs="Courier New"/>
          <w:b/>
        </w:rPr>
        <w:t>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D5D3F" w:rsidRPr="00A7732A">
        <w:rPr>
          <w:rFonts w:ascii="Courier New" w:hAnsi="Courier New" w:cs="Courier New"/>
          <w:b/>
        </w:rPr>
        <w:t>′r′</w:t>
      </w:r>
      <w:r w:rsidRPr="00A7732A">
        <w:rPr>
          <w:rFonts w:ascii="Courier New" w:hAnsi="Courier New" w:cs="Courier New"/>
          <w:b/>
        </w:rPr>
        <w:t>));</w:t>
      </w:r>
      <w:r w:rsidR="00CD5D3F" w:rsidRPr="00A7732A">
        <w:rPr>
          <w:rFonts w:ascii="Courier New" w:hAnsi="Courier New" w:cs="Courier New"/>
        </w:rPr>
        <w:t xml:space="preserve"> </w:t>
      </w:r>
      <w:r w:rsidR="00B408F9" w:rsidRPr="00A7732A">
        <w:rPr>
          <w:rFonts w:ascii="Lucida Console" w:hAnsi="Lucida Console"/>
          <w:sz w:val="22"/>
          <w:szCs w:val="22"/>
        </w:rPr>
        <w:t xml:space="preserve"> </w:t>
      </w:r>
      <w:r w:rsidR="00CD5D3F" w:rsidRPr="00A7732A">
        <w:rPr>
          <w:rFonts w:ascii="Lucida Console" w:hAnsi="Lucida Console"/>
          <w:sz w:val="22"/>
          <w:szCs w:val="22"/>
        </w:rPr>
        <w:t xml:space="preserve">  </w:t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2</w:t>
      </w:r>
    </w:p>
    <w:p w14:paraId="5EF7C11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1B8ABC2" w14:textId="77777777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R′));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C10AC7" w:rsidRPr="00A7732A">
        <w:rPr>
          <w:rFonts w:ascii="Lucida Console" w:hAnsi="Lucida Console"/>
          <w:sz w:val="22"/>
          <w:szCs w:val="22"/>
        </w:rPr>
        <w:t xml:space="preserve">     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-1</w:t>
      </w:r>
    </w:p>
    <w:p w14:paraId="04A2281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BE8C26F" w14:textId="37AA50B9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e′,</w:t>
      </w:r>
      <w:r w:rsidR="000D64EA">
        <w:rPr>
          <w:rFonts w:ascii="Courier New" w:hAnsi="Courier New" w:cs="Courier New"/>
          <w:b/>
        </w:rPr>
        <w:t>9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1</w:t>
      </w:r>
      <w:r w:rsidR="000D64EA">
        <w:rPr>
          <w:rFonts w:ascii="Arial" w:hAnsi="Arial" w:cs="Arial"/>
          <w:i/>
          <w:color w:val="808080"/>
          <w:sz w:val="22"/>
          <w:szCs w:val="22"/>
        </w:rPr>
        <w:t>4</w:t>
      </w:r>
    </w:p>
    <w:p w14:paraId="0B78127D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86A0A0C" w14:textId="4F02ECF8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10AC7" w:rsidRPr="00A7732A">
        <w:rPr>
          <w:rFonts w:ascii="Courier New" w:hAnsi="Courier New" w:cs="Courier New"/>
          <w:b/>
        </w:rPr>
        <w:t>"err"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Courier New" w:hAnsi="Courier New" w:cs="Courier New"/>
        </w:rPr>
        <w:t xml:space="preserve"> 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6</w:t>
      </w:r>
    </w:p>
    <w:p w14:paraId="37103086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3224712" w14:textId="4F451B09" w:rsidR="00CD5D3F" w:rsidRPr="00A7732A" w:rsidRDefault="00CD5D3F" w:rsidP="00CD5D3F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C10AC7" w:rsidRPr="00A7732A">
        <w:rPr>
          <w:rFonts w:ascii="Courier New" w:hAnsi="Courier New" w:cs="Courier New"/>
          <w:b/>
        </w:rPr>
        <w:t>"err",</w:t>
      </w:r>
      <w:r w:rsidR="000D64EA">
        <w:rPr>
          <w:rFonts w:ascii="Courier New" w:hAnsi="Courier New" w:cs="Courier New"/>
          <w:b/>
        </w:rPr>
        <w:t>18</w:t>
      </w:r>
      <w:r w:rsidRPr="00A7732A">
        <w:rPr>
          <w:rFonts w:ascii="Courier New" w:hAnsi="Courier New" w:cs="Courier New"/>
          <w:b/>
        </w:rPr>
        <w:t>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C10AC7" w:rsidRPr="00A7732A">
        <w:rPr>
          <w:rFonts w:ascii="Arial" w:hAnsi="Arial" w:cs="Arial"/>
          <w:i/>
          <w:color w:val="808080"/>
          <w:sz w:val="22"/>
          <w:szCs w:val="22"/>
        </w:rPr>
        <w:t>-1</w:t>
      </w:r>
    </w:p>
    <w:p w14:paraId="550D2E77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75BC7C85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l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5B0203BC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7756223A" w14:textId="77777777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 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B408F9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3E6C109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2C56512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′l′,4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79C332C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0813625" w14:textId="4DF4B1CB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"</w:t>
      </w:r>
      <w:r w:rsidR="000D64EA">
        <w:rPr>
          <w:rFonts w:ascii="Courier New" w:hAnsi="Courier New" w:cs="Courier New"/>
          <w:b/>
        </w:rPr>
        <w:t>berry</w:t>
      </w:r>
      <w:r w:rsidRPr="00A7732A">
        <w:rPr>
          <w:rFonts w:ascii="Courier New" w:hAnsi="Courier New" w:cs="Courier New"/>
          <w:b/>
        </w:rPr>
        <w:t>"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8070887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0DEE9C7" w14:textId="3F55882C" w:rsidR="00C10AC7" w:rsidRPr="00A7732A" w:rsidRDefault="00C10AC7" w:rsidP="00C10AC7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fruit.indexOf</w:t>
      </w:r>
      <w:proofErr w:type="spellEnd"/>
      <w:r w:rsidRPr="00A7732A">
        <w:rPr>
          <w:rFonts w:ascii="Courier New" w:hAnsi="Courier New" w:cs="Courier New"/>
          <w:b/>
        </w:rPr>
        <w:t>("apple",1</w:t>
      </w:r>
      <w:r w:rsidR="000D64EA">
        <w:rPr>
          <w:rFonts w:ascii="Courier New" w:hAnsi="Courier New" w:cs="Courier New"/>
          <w:b/>
        </w:rPr>
        <w:t>1</w:t>
      </w:r>
      <w:r w:rsidRPr="00A7732A">
        <w:rPr>
          <w:rFonts w:ascii="Courier New" w:hAnsi="Courier New" w:cs="Courier New"/>
          <w:b/>
        </w:rPr>
        <w:t>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52BB3CC0" w14:textId="77777777" w:rsidR="00941A8B" w:rsidRPr="00A7732A" w:rsidRDefault="00941A8B" w:rsidP="006B7DAB">
      <w:pPr>
        <w:jc w:val="both"/>
        <w:rPr>
          <w:rFonts w:ascii="Lucida Console" w:hAnsi="Lucida Console"/>
          <w:sz w:val="22"/>
          <w:szCs w:val="22"/>
        </w:rPr>
      </w:pPr>
    </w:p>
    <w:p w14:paraId="74167A32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D5AD850" w14:textId="77777777" w:rsidR="004857E6" w:rsidRPr="00A7732A" w:rsidRDefault="004857E6" w:rsidP="001322CE">
      <w:pPr>
        <w:jc w:val="both"/>
        <w:rPr>
          <w:rFonts w:ascii="Lucida Console" w:hAnsi="Lucida Console"/>
          <w:sz w:val="22"/>
          <w:szCs w:val="22"/>
        </w:rPr>
      </w:pPr>
    </w:p>
    <w:p w14:paraId="41292A30" w14:textId="28EBE3D9" w:rsidR="00155336" w:rsidRPr="00A7732A" w:rsidRDefault="00155336" w:rsidP="0015533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spell = "double toil and trouble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634444F5" w14:textId="77777777" w:rsidR="00155336" w:rsidRPr="00A7732A" w:rsidRDefault="00155336" w:rsidP="00155336">
      <w:pPr>
        <w:jc w:val="both"/>
        <w:rPr>
          <w:rFonts w:ascii="Lucida Console" w:hAnsi="Lucida Console"/>
          <w:sz w:val="22"/>
          <w:szCs w:val="22"/>
        </w:rPr>
      </w:pPr>
    </w:p>
    <w:p w14:paraId="4D165CD2" w14:textId="579664DE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b′));</w:t>
      </w:r>
      <w:r w:rsidRPr="00A7732A">
        <w:rPr>
          <w:rFonts w:ascii="Courier New" w:hAnsi="Courier New" w:cs="Courier New"/>
        </w:rPr>
        <w:t xml:space="preserve"> </w:t>
      </w:r>
      <w:r w:rsidRPr="00A7732A">
        <w:rPr>
          <w:rFonts w:ascii="Lucida Console" w:hAnsi="Lucida Console"/>
          <w:sz w:val="22"/>
          <w:szCs w:val="22"/>
        </w:rPr>
        <w:t xml:space="preserve">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941A8B" w:rsidRPr="00A7732A">
        <w:rPr>
          <w:rFonts w:ascii="Arial" w:hAnsi="Arial" w:cs="Arial"/>
          <w:i/>
          <w:color w:val="808080"/>
          <w:sz w:val="22"/>
          <w:szCs w:val="22"/>
        </w:rPr>
        <w:t>2</w:t>
      </w:r>
      <w:r w:rsidR="000D64EA">
        <w:rPr>
          <w:rFonts w:ascii="Arial" w:hAnsi="Arial" w:cs="Arial"/>
          <w:i/>
          <w:color w:val="808080"/>
          <w:sz w:val="22"/>
          <w:szCs w:val="22"/>
        </w:rPr>
        <w:t>0</w:t>
      </w:r>
    </w:p>
    <w:p w14:paraId="6DF3BAC1" w14:textId="77777777" w:rsidR="00155336" w:rsidRPr="00A7732A" w:rsidRDefault="00155336" w:rsidP="00155336">
      <w:pPr>
        <w:jc w:val="both"/>
        <w:rPr>
          <w:rFonts w:ascii="Lucida Console" w:hAnsi="Lucida Console"/>
          <w:sz w:val="28"/>
          <w:szCs w:val="28"/>
        </w:rPr>
      </w:pPr>
    </w:p>
    <w:p w14:paraId="3A506F7B" w14:textId="03AE9967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,′));</w:t>
      </w:r>
      <w:r w:rsidRPr="00A7732A">
        <w:rPr>
          <w:rFonts w:ascii="Lucida Console" w:hAnsi="Lucida Console"/>
          <w:sz w:val="22"/>
          <w:szCs w:val="22"/>
        </w:rPr>
        <w:t xml:space="preserve"> 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-1</w:t>
      </w:r>
    </w:p>
    <w:p w14:paraId="3AD194C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154580FE" w14:textId="0B0F7883" w:rsidR="00155336" w:rsidRPr="00A7732A" w:rsidRDefault="00155336" w:rsidP="00155336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941A8B" w:rsidRPr="00A7732A">
        <w:rPr>
          <w:rFonts w:ascii="Courier New" w:hAnsi="Courier New" w:cs="Courier New"/>
          <w:b/>
        </w:rPr>
        <w:t>′b′,12</w:t>
      </w:r>
      <w:r w:rsidRPr="00A7732A">
        <w:rPr>
          <w:rFonts w:ascii="Courier New" w:hAnsi="Courier New" w:cs="Courier New"/>
          <w:b/>
        </w:rPr>
        <w:t>));</w:t>
      </w:r>
      <w:r w:rsidRPr="00A7732A">
        <w:rPr>
          <w:rFonts w:ascii="Courier New" w:hAnsi="Courier New" w:cs="Courier New"/>
        </w:rPr>
        <w:t xml:space="preserve">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3</w:t>
      </w:r>
    </w:p>
    <w:p w14:paraId="26725CED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C63C2F9" w14:textId="2FF8DBFA" w:rsidR="00941A8B" w:rsidRPr="00A7732A" w:rsidRDefault="00941A8B" w:rsidP="00941A8B">
      <w:pPr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Pr="00A7732A">
        <w:rPr>
          <w:rFonts w:ascii="Courier New" w:hAnsi="Courier New" w:cs="Courier New"/>
          <w:b/>
        </w:rPr>
        <w:t>ub</w:t>
      </w:r>
      <w:proofErr w:type="spellEnd"/>
      <w:r w:rsidRPr="00A7732A">
        <w:rPr>
          <w:rFonts w:ascii="Courier New" w:hAnsi="Courier New" w:cs="Courier New"/>
          <w:b/>
        </w:rPr>
        <w:t>"));</w:t>
      </w:r>
      <w:r w:rsidRPr="00A7732A">
        <w:rPr>
          <w:rFonts w:ascii="Lucida Console" w:hAnsi="Lucida Console"/>
          <w:sz w:val="22"/>
          <w:szCs w:val="22"/>
        </w:rPr>
        <w:t xml:space="preserve">   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 xml:space="preserve">: </w:t>
      </w:r>
      <w:r w:rsidR="000D64EA">
        <w:rPr>
          <w:rFonts w:ascii="Arial" w:hAnsi="Arial" w:cs="Arial"/>
          <w:i/>
          <w:color w:val="808080"/>
          <w:sz w:val="22"/>
          <w:szCs w:val="22"/>
        </w:rPr>
        <w:t>19</w:t>
      </w:r>
    </w:p>
    <w:p w14:paraId="6A3B79E2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06BFD27C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ub",4));</w:t>
      </w:r>
      <w:r w:rsidRPr="00A7732A">
        <w:rPr>
          <w:rFonts w:ascii="Lucida Console" w:hAnsi="Lucida Console"/>
          <w:sz w:val="22"/>
          <w:szCs w:val="22"/>
        </w:rPr>
        <w:t xml:space="preserve"> </w:t>
      </w:r>
      <w:r w:rsidR="003E352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</w:t>
      </w:r>
      <w:r w:rsidRPr="00A7732A">
        <w:rPr>
          <w:rFonts w:ascii="Arial" w:hAnsi="Arial" w:cs="Arial"/>
          <w:i/>
          <w:color w:val="808080"/>
          <w:sz w:val="22"/>
          <w:szCs w:val="22"/>
        </w:rPr>
        <w:t>: 2</w:t>
      </w:r>
    </w:p>
    <w:p w14:paraId="07FA8A6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319D7E52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e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  <w:bookmarkStart w:id="4" w:name="_GoBack"/>
      <w:bookmarkEnd w:id="4"/>
    </w:p>
    <w:p w14:paraId="0203D9E6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68CAF251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642EF1" w:rsidRPr="00A7732A">
        <w:rPr>
          <w:rFonts w:ascii="Courier New" w:hAnsi="Courier New" w:cs="Courier New"/>
          <w:b/>
        </w:rPr>
        <w:t>′</w:t>
      </w:r>
      <w:r w:rsidRPr="00A7732A">
        <w:rPr>
          <w:rFonts w:ascii="Courier New" w:hAnsi="Courier New" w:cs="Courier New"/>
          <w:b/>
        </w:rPr>
        <w:t>"′));</w:t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Lucida Console" w:hAnsi="Lucida Console"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4CBEFC3F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55DFE02A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′e′,1</w:t>
      </w:r>
      <w:r w:rsidR="00DE0637" w:rsidRPr="00A7732A">
        <w:rPr>
          <w:rFonts w:ascii="Courier New" w:hAnsi="Courier New" w:cs="Courier New"/>
          <w:b/>
        </w:rPr>
        <w:t>3</w:t>
      </w:r>
      <w:r w:rsidRPr="00A7732A">
        <w:rPr>
          <w:rFonts w:ascii="Courier New" w:hAnsi="Courier New" w:cs="Courier New"/>
          <w:b/>
        </w:rPr>
        <w:t>));</w:t>
      </w:r>
      <w:r w:rsidR="003E3526" w:rsidRPr="00A7732A">
        <w:rPr>
          <w:rFonts w:ascii="Courier New" w:hAnsi="Courier New" w:cs="Courier New"/>
        </w:rPr>
        <w:tab/>
      </w:r>
      <w:r w:rsidR="004857E6" w:rsidRPr="00A7732A">
        <w:rPr>
          <w:rFonts w:ascii="Arial" w:hAnsi="Arial" w:cs="Arial"/>
          <w:i/>
          <w:sz w:val="22"/>
          <w:szCs w:val="22"/>
        </w:rPr>
        <w:t xml:space="preserve"> </w:t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8A79EF3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21899523" w14:textId="77777777" w:rsidR="00941A8B" w:rsidRPr="00A7732A" w:rsidRDefault="00941A8B" w:rsidP="00941A8B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proofErr w:type="spellStart"/>
      <w:r w:rsidR="00DE0637" w:rsidRPr="00A7732A">
        <w:rPr>
          <w:rFonts w:ascii="Courier New" w:hAnsi="Courier New" w:cs="Courier New"/>
          <w:b/>
        </w:rPr>
        <w:t>ble</w:t>
      </w:r>
      <w:proofErr w:type="spellEnd"/>
      <w:r w:rsidRPr="00A7732A">
        <w:rPr>
          <w:rFonts w:ascii="Courier New" w:hAnsi="Courier New" w:cs="Courier New"/>
          <w:b/>
        </w:rPr>
        <w:t>"));</w:t>
      </w:r>
      <w:r w:rsidR="00911C82" w:rsidRPr="00A7732A">
        <w:rPr>
          <w:rFonts w:ascii="Arial" w:hAnsi="Arial" w:cs="Arial"/>
          <w:i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362B36C8" w14:textId="77777777" w:rsidR="003E3526" w:rsidRPr="00A7732A" w:rsidRDefault="003E3526" w:rsidP="003E3526">
      <w:pPr>
        <w:jc w:val="both"/>
        <w:rPr>
          <w:rFonts w:ascii="Lucida Console" w:hAnsi="Lucida Console"/>
          <w:sz w:val="28"/>
          <w:szCs w:val="28"/>
        </w:rPr>
      </w:pPr>
    </w:p>
    <w:p w14:paraId="32E1730B" w14:textId="77777777" w:rsidR="00155336" w:rsidRPr="00A7732A" w:rsidRDefault="00941A8B" w:rsidP="00155336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spell.lastIndexOf</w:t>
      </w:r>
      <w:proofErr w:type="spellEnd"/>
      <w:r w:rsidRPr="00A7732A">
        <w:rPr>
          <w:rFonts w:ascii="Courier New" w:hAnsi="Courier New" w:cs="Courier New"/>
          <w:b/>
        </w:rPr>
        <w:t>("</w:t>
      </w:r>
      <w:r w:rsidR="00DE0637" w:rsidRPr="00A7732A">
        <w:rPr>
          <w:rFonts w:ascii="Courier New" w:hAnsi="Courier New" w:cs="Courier New"/>
          <w:b/>
        </w:rPr>
        <w:t>ble</w:t>
      </w:r>
      <w:r w:rsidRPr="00A7732A">
        <w:rPr>
          <w:rFonts w:ascii="Courier New" w:hAnsi="Courier New" w:cs="Courier New"/>
          <w:b/>
        </w:rPr>
        <w:t>",</w:t>
      </w:r>
      <w:r w:rsidR="00C04FA1" w:rsidRPr="00A7732A">
        <w:rPr>
          <w:rFonts w:ascii="Courier New" w:hAnsi="Courier New" w:cs="Courier New"/>
          <w:b/>
        </w:rPr>
        <w:t>4</w:t>
      </w:r>
      <w:r w:rsidRPr="00A7732A">
        <w:rPr>
          <w:rFonts w:ascii="Courier New" w:hAnsi="Courier New" w:cs="Courier New"/>
          <w:b/>
        </w:rPr>
        <w:t>));</w:t>
      </w:r>
      <w:r w:rsidR="00911C82" w:rsidRPr="00A7732A">
        <w:rPr>
          <w:rFonts w:ascii="Arial" w:hAnsi="Arial" w:cs="Arial"/>
          <w:i/>
          <w:sz w:val="22"/>
          <w:szCs w:val="22"/>
        </w:rPr>
        <w:tab/>
      </w:r>
      <w:r w:rsidR="004857E6" w:rsidRPr="00A7732A">
        <w:rPr>
          <w:rFonts w:ascii="Arial" w:hAnsi="Arial" w:cs="Arial"/>
          <w:i/>
          <w:color w:val="808080"/>
          <w:sz w:val="22"/>
          <w:szCs w:val="22"/>
        </w:rPr>
        <w:t>Output:</w:t>
      </w:r>
    </w:p>
    <w:p w14:paraId="0E07456A" w14:textId="77777777" w:rsidR="00431736" w:rsidRPr="00A7732A" w:rsidRDefault="00431736" w:rsidP="00431736">
      <w:pPr>
        <w:jc w:val="both"/>
        <w:rPr>
          <w:rFonts w:ascii="Lucida Console" w:hAnsi="Lucida Console"/>
          <w:sz w:val="22"/>
          <w:szCs w:val="22"/>
        </w:rPr>
      </w:pPr>
    </w:p>
    <w:p w14:paraId="47FEB3DF" w14:textId="77777777" w:rsidR="00BA02B4" w:rsidRPr="00A7732A" w:rsidRDefault="00BA02B4" w:rsidP="00431736">
      <w:pPr>
        <w:jc w:val="both"/>
        <w:rPr>
          <w:rFonts w:ascii="Lucida Console" w:hAnsi="Lucida Console"/>
          <w:sz w:val="22"/>
          <w:szCs w:val="22"/>
        </w:rPr>
      </w:pPr>
    </w:p>
    <w:p w14:paraId="11474CFA" w14:textId="77777777" w:rsidR="004857E6" w:rsidRPr="00A7732A" w:rsidRDefault="004857E6" w:rsidP="004857E6">
      <w:pPr>
        <w:jc w:val="both"/>
        <w:rPr>
          <w:rFonts w:ascii="Arial" w:hAnsi="Arial" w:cs="Arial"/>
          <w:i/>
        </w:rPr>
      </w:pPr>
      <w:r w:rsidRPr="00A7732A">
        <w:rPr>
          <w:rFonts w:ascii="Lucida Console" w:hAnsi="Lucida Console" w:cs="Arial"/>
          <w:sz w:val="22"/>
          <w:szCs w:val="22"/>
          <w:u w:val="single"/>
        </w:rPr>
        <w:br w:type="page"/>
      </w:r>
    </w:p>
    <w:p w14:paraId="7760D9ED" w14:textId="77777777" w:rsidR="004857E6" w:rsidRPr="00A7732A" w:rsidRDefault="004857E6" w:rsidP="004857E6">
      <w:pPr>
        <w:jc w:val="both"/>
        <w:rPr>
          <w:rFonts w:ascii="Courier New" w:hAnsi="Courier New" w:cs="Courier New"/>
          <w:b/>
          <w:u w:val="single"/>
        </w:rPr>
      </w:pPr>
      <w:proofErr w:type="spellStart"/>
      <w:r w:rsidRPr="00A7732A">
        <w:rPr>
          <w:rFonts w:ascii="Courier New" w:hAnsi="Courier New" w:cs="Courier New"/>
          <w:b/>
          <w:u w:val="single"/>
        </w:rPr>
        <w:lastRenderedPageBreak/>
        <w:t>toLowerCase</w:t>
      </w:r>
      <w:proofErr w:type="spellEnd"/>
      <w:r w:rsidR="00A3337B" w:rsidRPr="00A7732A">
        <w:rPr>
          <w:rFonts w:ascii="Courier New" w:hAnsi="Courier New" w:cs="Courier New"/>
          <w:b/>
          <w:u w:val="single"/>
        </w:rPr>
        <w:t>()</w:t>
      </w:r>
      <w:r w:rsidRPr="00A7732A">
        <w:rPr>
          <w:rFonts w:ascii="Courier New" w:hAnsi="Courier New" w:cs="Courier New"/>
          <w:b/>
          <w:u w:val="single"/>
        </w:rPr>
        <w:t xml:space="preserve"> and </w:t>
      </w:r>
      <w:proofErr w:type="spellStart"/>
      <w:r w:rsidRPr="00A7732A">
        <w:rPr>
          <w:rFonts w:ascii="Courier New" w:hAnsi="Courier New" w:cs="Courier New"/>
          <w:b/>
          <w:u w:val="single"/>
        </w:rPr>
        <w:t>toUpperCase</w:t>
      </w:r>
      <w:proofErr w:type="spellEnd"/>
      <w:r w:rsidR="00A3337B" w:rsidRPr="00A7732A">
        <w:rPr>
          <w:rFonts w:ascii="Courier New" w:hAnsi="Courier New" w:cs="Courier New"/>
          <w:b/>
          <w:u w:val="single"/>
        </w:rPr>
        <w:t>()</w:t>
      </w:r>
    </w:p>
    <w:p w14:paraId="59954166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4DFAB9E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equest = "Quiet please.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26BA9036" w14:textId="77777777" w:rsidR="005D153E" w:rsidRPr="00A7732A" w:rsidRDefault="005D153E" w:rsidP="004857E6">
      <w:pPr>
        <w:jc w:val="both"/>
        <w:rPr>
          <w:rFonts w:ascii="Courier New" w:hAnsi="Courier New" w:cs="Courier New"/>
        </w:rPr>
      </w:pPr>
    </w:p>
    <w:p w14:paraId="5E3B316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Pr="00A7732A">
        <w:rPr>
          <w:rFonts w:ascii="Courier New" w:hAnsi="Courier New" w:cs="Courier New"/>
          <w:b/>
        </w:rPr>
        <w:t>request.toUpperCase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FE3D2DB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021CCE24" w14:textId="77777777" w:rsidR="004857E6" w:rsidRPr="00A7732A" w:rsidRDefault="004857E6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QUIET PLEASE.</w:t>
      </w:r>
    </w:p>
    <w:p w14:paraId="261CDF7F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CB6C941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quest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B53A358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2AE53EA" w14:textId="77777777" w:rsidR="004857E6" w:rsidRPr="00A7732A" w:rsidRDefault="004857E6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 Quiet please.       (</w:t>
      </w:r>
      <w:r w:rsidRPr="00A7732A">
        <w:rPr>
          <w:rFonts w:ascii="Arial" w:hAnsi="Arial" w:cs="Arial"/>
          <w:b/>
          <w:i/>
          <w:color w:val="808080"/>
        </w:rPr>
        <w:t>Note the original string is not changed</w:t>
      </w:r>
      <w:r w:rsidR="00A3337B" w:rsidRPr="00A7732A">
        <w:rPr>
          <w:rFonts w:ascii="Arial" w:hAnsi="Arial" w:cs="Arial"/>
          <w:b/>
          <w:i/>
          <w:color w:val="808080"/>
        </w:rPr>
        <w:t>!</w:t>
      </w:r>
      <w:r w:rsidRPr="00A7732A">
        <w:rPr>
          <w:rFonts w:ascii="Arial" w:hAnsi="Arial" w:cs="Arial"/>
          <w:i/>
          <w:color w:val="808080"/>
        </w:rPr>
        <w:t>)</w:t>
      </w:r>
    </w:p>
    <w:p w14:paraId="54D615E4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412BC85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request = </w:t>
      </w:r>
      <w:proofErr w:type="spellStart"/>
      <w:r w:rsidRPr="00A7732A">
        <w:rPr>
          <w:rFonts w:ascii="Courier New" w:hAnsi="Courier New" w:cs="Courier New"/>
          <w:b/>
        </w:rPr>
        <w:t>request.toUpperCase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4DD71B59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quest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04107CA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9D49DC8" w14:textId="77777777" w:rsidR="00B412B0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1CB5F3D9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0B589EC8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"3 2 1 BLAST OFF!".</w:t>
      </w:r>
      <w:proofErr w:type="spellStart"/>
      <w:r w:rsidRPr="00A7732A">
        <w:rPr>
          <w:rFonts w:ascii="Courier New" w:hAnsi="Courier New" w:cs="Courier New"/>
          <w:b/>
        </w:rPr>
        <w:t>toLowerCase</w:t>
      </w:r>
      <w:proofErr w:type="spellEnd"/>
      <w:r w:rsidRPr="00A7732A">
        <w:rPr>
          <w:rFonts w:ascii="Courier New" w:hAnsi="Courier New" w:cs="Courier New"/>
          <w:b/>
        </w:rPr>
        <w:t>(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1D0150D" w14:textId="77777777" w:rsidR="00B412B0" w:rsidRPr="00A7732A" w:rsidRDefault="00B412B0" w:rsidP="00B412B0">
      <w:pPr>
        <w:ind w:left="720" w:firstLine="720"/>
        <w:jc w:val="both"/>
        <w:rPr>
          <w:rFonts w:ascii="Arial" w:hAnsi="Arial" w:cs="Arial"/>
          <w:i/>
        </w:rPr>
      </w:pPr>
    </w:p>
    <w:p w14:paraId="06C48EFC" w14:textId="77777777" w:rsidR="004857E6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3DAE054E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580E5E2C" w14:textId="77777777" w:rsidR="004857E6" w:rsidRPr="00A7732A" w:rsidRDefault="004857E6" w:rsidP="00871814">
      <w:pPr>
        <w:jc w:val="both"/>
        <w:rPr>
          <w:rFonts w:ascii="Arial" w:hAnsi="Arial" w:cs="Arial"/>
          <w:u w:val="single"/>
        </w:rPr>
      </w:pPr>
    </w:p>
    <w:p w14:paraId="3A3F99D9" w14:textId="77777777" w:rsidR="00871814" w:rsidRPr="00A7732A" w:rsidRDefault="00A3337B" w:rsidP="00871814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r</w:t>
      </w:r>
      <w:r w:rsidR="00871814" w:rsidRPr="00A7732A">
        <w:rPr>
          <w:rFonts w:ascii="Courier New" w:hAnsi="Courier New" w:cs="Courier New"/>
          <w:b/>
          <w:u w:val="single"/>
        </w:rPr>
        <w:t>eplace</w:t>
      </w:r>
      <w:r w:rsidRPr="00A7732A">
        <w:rPr>
          <w:rFonts w:ascii="Courier New" w:hAnsi="Courier New" w:cs="Courier New"/>
          <w:b/>
          <w:u w:val="single"/>
        </w:rPr>
        <w:t>()</w:t>
      </w:r>
    </w:p>
    <w:p w14:paraId="34FDE7D5" w14:textId="77777777" w:rsidR="001322CE" w:rsidRPr="00A7732A" w:rsidRDefault="001322CE" w:rsidP="001322CE">
      <w:pPr>
        <w:jc w:val="both"/>
        <w:rPr>
          <w:rFonts w:ascii="Lucida Console" w:hAnsi="Lucida Console"/>
          <w:sz w:val="22"/>
          <w:szCs w:val="22"/>
        </w:rPr>
      </w:pPr>
    </w:p>
    <w:p w14:paraId="0BB3B398" w14:textId="77777777" w:rsidR="00871814" w:rsidRPr="00A7732A" w:rsidRDefault="00871814" w:rsidP="00871814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tate = "</w:t>
      </w:r>
      <w:r w:rsidR="00642EF1" w:rsidRPr="00A7732A">
        <w:rPr>
          <w:rFonts w:ascii="Courier New" w:hAnsi="Courier New" w:cs="Courier New"/>
          <w:b/>
        </w:rPr>
        <w:t>I think therefore I exist!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07FD8033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232BDDED" w14:textId="77777777" w:rsidR="00871814" w:rsidRPr="00A7732A" w:rsidRDefault="00871814" w:rsidP="00871814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spellStart"/>
      <w:r w:rsidR="00642EF1" w:rsidRPr="00A7732A">
        <w:rPr>
          <w:rFonts w:ascii="Courier New" w:hAnsi="Courier New" w:cs="Courier New"/>
          <w:b/>
        </w:rPr>
        <w:t>state</w:t>
      </w:r>
      <w:r w:rsidRPr="00A7732A">
        <w:rPr>
          <w:rFonts w:ascii="Courier New" w:hAnsi="Courier New" w:cs="Courier New"/>
          <w:b/>
        </w:rPr>
        <w:t>.</w:t>
      </w:r>
      <w:r w:rsidR="00642EF1" w:rsidRPr="00A7732A">
        <w:rPr>
          <w:rFonts w:ascii="Courier New" w:hAnsi="Courier New" w:cs="Courier New"/>
          <w:b/>
        </w:rPr>
        <w:t>replace</w:t>
      </w:r>
      <w:proofErr w:type="spellEnd"/>
      <w:r w:rsidR="00642EF1" w:rsidRPr="00A7732A">
        <w:rPr>
          <w:rFonts w:ascii="Courier New" w:hAnsi="Courier New" w:cs="Courier New"/>
          <w:b/>
        </w:rPr>
        <w:t>(′I′,′U′</w:t>
      </w:r>
      <w:r w:rsidRPr="00A7732A">
        <w:rPr>
          <w:rFonts w:ascii="Courier New" w:hAnsi="Courier New" w:cs="Courier New"/>
          <w:b/>
        </w:rPr>
        <w:t>)</w:t>
      </w:r>
      <w:proofErr w:type="gramStart"/>
      <w:r w:rsidR="00642EF1" w:rsidRPr="00A7732A">
        <w:rPr>
          <w:rFonts w:ascii="Courier New" w:hAnsi="Courier New" w:cs="Courier New"/>
          <w:b/>
        </w:rPr>
        <w:t>)</w:t>
      </w:r>
      <w:r w:rsidRPr="00A7732A">
        <w:rPr>
          <w:rFonts w:ascii="Courier New" w:hAnsi="Courier New" w:cs="Courier New"/>
          <w:b/>
        </w:rPr>
        <w:t>;</w:t>
      </w:r>
      <w:proofErr w:type="gramEnd"/>
    </w:p>
    <w:p w14:paraId="64ED85D1" w14:textId="77777777" w:rsidR="00642EF1" w:rsidRPr="00A7732A" w:rsidRDefault="00642EF1" w:rsidP="00871814">
      <w:pPr>
        <w:jc w:val="both"/>
        <w:rPr>
          <w:rFonts w:ascii="Lucida Console" w:hAnsi="Lucida Console"/>
          <w:b/>
          <w:sz w:val="22"/>
          <w:szCs w:val="22"/>
        </w:rPr>
      </w:pPr>
    </w:p>
    <w:p w14:paraId="07339006" w14:textId="77777777" w:rsidR="00642EF1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642EF1" w:rsidRPr="00A7732A">
        <w:rPr>
          <w:rFonts w:ascii="Arial" w:hAnsi="Arial" w:cs="Arial"/>
          <w:i/>
          <w:color w:val="808080"/>
        </w:rPr>
        <w:t>: U think therefore U exist!</w:t>
      </w:r>
    </w:p>
    <w:p w14:paraId="6028FBA3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1F4A84AB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tate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8D04F8B" w14:textId="77777777" w:rsidR="00871814" w:rsidRPr="00A7732A" w:rsidRDefault="00871814" w:rsidP="00871814">
      <w:pPr>
        <w:jc w:val="both"/>
        <w:rPr>
          <w:rFonts w:ascii="Lucida Console" w:hAnsi="Lucida Console"/>
          <w:sz w:val="22"/>
          <w:szCs w:val="22"/>
        </w:rPr>
      </w:pPr>
    </w:p>
    <w:p w14:paraId="3A883C8C" w14:textId="77777777" w:rsidR="00642EF1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1787916A" w14:textId="77777777" w:rsidR="00642EF1" w:rsidRPr="00A7732A" w:rsidRDefault="00642EF1" w:rsidP="00642EF1">
      <w:pPr>
        <w:jc w:val="both"/>
        <w:rPr>
          <w:rFonts w:ascii="Lucida Console" w:hAnsi="Lucida Console"/>
          <w:sz w:val="22"/>
          <w:szCs w:val="22"/>
        </w:rPr>
      </w:pPr>
    </w:p>
    <w:p w14:paraId="46E25F15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ate = </w:t>
      </w:r>
      <w:proofErr w:type="spellStart"/>
      <w:r w:rsidRPr="00A7732A">
        <w:rPr>
          <w:rFonts w:ascii="Courier New" w:hAnsi="Courier New" w:cs="Courier New"/>
          <w:b/>
        </w:rPr>
        <w:t>state.replace</w:t>
      </w:r>
      <w:proofErr w:type="spellEnd"/>
      <w:r w:rsidRPr="00A7732A">
        <w:rPr>
          <w:rFonts w:ascii="Courier New" w:hAnsi="Courier New" w:cs="Courier New"/>
          <w:b/>
        </w:rPr>
        <w:t>(′I′,′Q′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5667EB8" w14:textId="77777777" w:rsidR="00642EF1" w:rsidRPr="00A7732A" w:rsidRDefault="00642EF1" w:rsidP="00642EF1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tate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78184DBB" w14:textId="77777777" w:rsidR="00B412B0" w:rsidRPr="00A7732A" w:rsidRDefault="00B412B0" w:rsidP="00642EF1">
      <w:pPr>
        <w:jc w:val="both"/>
        <w:rPr>
          <w:rFonts w:ascii="Lucida Console" w:hAnsi="Lucida Console"/>
          <w:sz w:val="22"/>
          <w:szCs w:val="22"/>
        </w:rPr>
      </w:pPr>
    </w:p>
    <w:p w14:paraId="576AE68F" w14:textId="77777777" w:rsidR="00B412B0" w:rsidRPr="00A7732A" w:rsidRDefault="00B412B0" w:rsidP="00A3337B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3B1BDDE2" w14:textId="77777777" w:rsidR="00642EF1" w:rsidRPr="00A7732A" w:rsidRDefault="00642EF1" w:rsidP="00871814">
      <w:pPr>
        <w:jc w:val="both"/>
        <w:rPr>
          <w:rFonts w:ascii="Lucida Console" w:hAnsi="Lucida Console"/>
          <w:sz w:val="22"/>
          <w:szCs w:val="22"/>
        </w:rPr>
      </w:pPr>
    </w:p>
    <w:p w14:paraId="371BEA17" w14:textId="77777777" w:rsidR="00C5363A" w:rsidRPr="00A7732A" w:rsidRDefault="00C5363A" w:rsidP="00C5363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 xml:space="preserve">("computer </w:t>
      </w:r>
      <w:proofErr w:type="spellStart"/>
      <w:r w:rsidRPr="00A7732A">
        <w:rPr>
          <w:rFonts w:ascii="Courier New" w:hAnsi="Courier New" w:cs="Courier New"/>
          <w:b/>
        </w:rPr>
        <w:t>part".replace</w:t>
      </w:r>
      <w:proofErr w:type="spellEnd"/>
      <w:r w:rsidRPr="00A7732A">
        <w:rPr>
          <w:rFonts w:ascii="Courier New" w:hAnsi="Courier New" w:cs="Courier New"/>
          <w:b/>
        </w:rPr>
        <w:t>(</w:t>
      </w:r>
      <w:r w:rsidR="000E320A" w:rsidRPr="00A7732A">
        <w:rPr>
          <w:rFonts w:ascii="Courier New" w:hAnsi="Courier New" w:cs="Courier New"/>
          <w:b/>
        </w:rPr>
        <w:t>′</w:t>
      </w:r>
      <w:proofErr w:type="spellStart"/>
      <w:r w:rsidR="000E320A" w:rsidRPr="00A7732A">
        <w:rPr>
          <w:rFonts w:ascii="Courier New" w:hAnsi="Courier New" w:cs="Courier New"/>
          <w:b/>
        </w:rPr>
        <w:t>p′,′m</w:t>
      </w:r>
      <w:proofErr w:type="spellEnd"/>
      <w:r w:rsidR="000E320A" w:rsidRPr="00A7732A">
        <w:rPr>
          <w:rFonts w:ascii="Courier New" w:hAnsi="Courier New" w:cs="Courier New"/>
          <w:b/>
        </w:rPr>
        <w:t>′</w:t>
      </w:r>
      <w:r w:rsidRPr="00A7732A">
        <w:rPr>
          <w:rFonts w:ascii="Courier New" w:hAnsi="Courier New" w:cs="Courier New"/>
          <w:b/>
        </w:rPr>
        <w:t>)</w:t>
      </w:r>
      <w:proofErr w:type="gramStart"/>
      <w:r w:rsidR="000E320A" w:rsidRPr="00A7732A">
        <w:rPr>
          <w:rFonts w:ascii="Courier New" w:hAnsi="Courier New" w:cs="Courier New"/>
          <w:b/>
        </w:rPr>
        <w:t>)</w:t>
      </w:r>
      <w:r w:rsidRPr="00A7732A">
        <w:rPr>
          <w:rFonts w:ascii="Courier New" w:hAnsi="Courier New" w:cs="Courier New"/>
          <w:b/>
        </w:rPr>
        <w:t>;</w:t>
      </w:r>
      <w:proofErr w:type="gramEnd"/>
    </w:p>
    <w:p w14:paraId="44F036AB" w14:textId="77777777" w:rsidR="00BA02B4" w:rsidRPr="00A7732A" w:rsidRDefault="00BA02B4" w:rsidP="00431736">
      <w:pPr>
        <w:jc w:val="both"/>
        <w:rPr>
          <w:rFonts w:ascii="Courier New" w:hAnsi="Courier New" w:cs="Courier New"/>
          <w:b/>
        </w:rPr>
      </w:pPr>
    </w:p>
    <w:p w14:paraId="4E6E0E72" w14:textId="77777777" w:rsidR="00B412B0" w:rsidRPr="00A7732A" w:rsidRDefault="00B412B0" w:rsidP="00431736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color w:val="808080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>Output:</w:t>
      </w:r>
    </w:p>
    <w:p w14:paraId="6F2CFA76" w14:textId="77777777" w:rsidR="00B412B0" w:rsidRPr="00A7732A" w:rsidRDefault="00B412B0" w:rsidP="00431736">
      <w:pPr>
        <w:jc w:val="both"/>
        <w:rPr>
          <w:rFonts w:ascii="Lucida Console" w:hAnsi="Lucida Console"/>
          <w:sz w:val="22"/>
          <w:szCs w:val="22"/>
        </w:rPr>
      </w:pPr>
    </w:p>
    <w:p w14:paraId="2B9172E9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advice = "He who hesitates is lost</w:t>
      </w:r>
      <w:r w:rsidR="00962B4B" w:rsidRPr="00A7732A">
        <w:rPr>
          <w:rFonts w:ascii="Courier New" w:hAnsi="Courier New" w:cs="Courier New"/>
          <w:b/>
        </w:rPr>
        <w:t>?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05F219CF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advice = </w:t>
      </w:r>
      <w:proofErr w:type="spellStart"/>
      <w:r w:rsidRPr="00A7732A">
        <w:rPr>
          <w:rFonts w:ascii="Courier New" w:hAnsi="Courier New" w:cs="Courier New"/>
          <w:b/>
        </w:rPr>
        <w:t>advice.replace</w:t>
      </w:r>
      <w:proofErr w:type="spellEnd"/>
      <w:r w:rsidRPr="00A7732A">
        <w:rPr>
          <w:rFonts w:ascii="Courier New" w:hAnsi="Courier New" w:cs="Courier New"/>
          <w:b/>
        </w:rPr>
        <w:t>(′ ′,′</w:t>
      </w:r>
      <w:r w:rsidR="00962B4B" w:rsidRPr="00A7732A">
        <w:rPr>
          <w:rFonts w:ascii="Courier New" w:hAnsi="Courier New" w:cs="Courier New"/>
          <w:b/>
        </w:rPr>
        <w:t>?</w:t>
      </w:r>
      <w:r w:rsidRPr="00A7732A">
        <w:rPr>
          <w:rFonts w:ascii="Courier New" w:hAnsi="Courier New" w:cs="Courier New"/>
          <w:b/>
        </w:rPr>
        <w:t>′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3D4C06A" w14:textId="77777777" w:rsidR="000E320A" w:rsidRPr="00A7732A" w:rsidRDefault="000E320A" w:rsidP="000E320A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dvice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3E66E6A" w14:textId="77777777" w:rsidR="001322CE" w:rsidRPr="00A7732A" w:rsidRDefault="001322CE" w:rsidP="00431736">
      <w:pPr>
        <w:jc w:val="both"/>
        <w:rPr>
          <w:rFonts w:ascii="Lucida Console" w:hAnsi="Lucida Console"/>
          <w:sz w:val="22"/>
          <w:szCs w:val="22"/>
        </w:rPr>
      </w:pPr>
    </w:p>
    <w:p w14:paraId="3A268C0F" w14:textId="77777777" w:rsidR="00A3337B" w:rsidRPr="00A7732A" w:rsidRDefault="00B412B0" w:rsidP="00A3337B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73D7F416" w14:textId="77777777" w:rsidR="00A3337B" w:rsidRPr="00A7732A" w:rsidRDefault="00A3337B" w:rsidP="00A3337B">
      <w:pPr>
        <w:jc w:val="both"/>
        <w:rPr>
          <w:rFonts w:ascii="Lucida Console" w:hAnsi="Lucida Console"/>
          <w:sz w:val="22"/>
          <w:szCs w:val="22"/>
        </w:rPr>
      </w:pPr>
    </w:p>
    <w:p w14:paraId="3EBBEBA0" w14:textId="77777777" w:rsidR="00B412B0" w:rsidRPr="00A7732A" w:rsidRDefault="000E320A" w:rsidP="005D153E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Lucida Console" w:hAnsi="Lucida Console"/>
          <w:sz w:val="22"/>
          <w:szCs w:val="22"/>
        </w:rPr>
        <w:br w:type="page"/>
      </w:r>
      <w:r w:rsidR="005D153E" w:rsidRPr="00A7732A">
        <w:rPr>
          <w:rFonts w:ascii="Courier New" w:hAnsi="Courier New" w:cs="Courier New"/>
          <w:b/>
          <w:u w:val="single"/>
        </w:rPr>
        <w:lastRenderedPageBreak/>
        <w:t>t</w:t>
      </w:r>
      <w:r w:rsidR="00B412B0" w:rsidRPr="00A7732A">
        <w:rPr>
          <w:rFonts w:ascii="Courier New" w:hAnsi="Courier New" w:cs="Courier New"/>
          <w:b/>
          <w:u w:val="single"/>
        </w:rPr>
        <w:t>rim</w:t>
      </w:r>
      <w:r w:rsidR="005D153E" w:rsidRPr="00A7732A">
        <w:rPr>
          <w:rFonts w:ascii="Courier New" w:hAnsi="Courier New" w:cs="Courier New"/>
          <w:b/>
          <w:u w:val="single"/>
        </w:rPr>
        <w:t>()</w:t>
      </w:r>
    </w:p>
    <w:p w14:paraId="4A4B27E0" w14:textId="77777777" w:rsidR="00B412B0" w:rsidRPr="00A7732A" w:rsidRDefault="00B412B0" w:rsidP="00B412B0">
      <w:pPr>
        <w:jc w:val="both"/>
        <w:rPr>
          <w:rFonts w:ascii="Lucida Console" w:hAnsi="Lucida Console"/>
          <w:sz w:val="16"/>
          <w:szCs w:val="16"/>
        </w:rPr>
      </w:pPr>
    </w:p>
    <w:p w14:paraId="4045928B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reply = "   err, let me think...   ";</w:t>
      </w:r>
    </w:p>
    <w:p w14:paraId="4813B3FD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reply = </w:t>
      </w:r>
      <w:proofErr w:type="spellStart"/>
      <w:r w:rsidRPr="00A7732A">
        <w:rPr>
          <w:rFonts w:ascii="Courier New" w:hAnsi="Courier New" w:cs="Courier New"/>
          <w:b/>
        </w:rPr>
        <w:t>reply.trim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6ECD46A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</w:p>
    <w:p w14:paraId="369DC8BD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reply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5E2AD985" w14:textId="77777777" w:rsidR="00B412B0" w:rsidRPr="00A7732A" w:rsidRDefault="00B412B0" w:rsidP="00B412B0">
      <w:pPr>
        <w:jc w:val="both"/>
        <w:rPr>
          <w:rFonts w:ascii="Courier New" w:hAnsi="Courier New" w:cs="Courier New"/>
        </w:rPr>
      </w:pPr>
    </w:p>
    <w:p w14:paraId="2CE79B82" w14:textId="77777777" w:rsidR="00B412B0" w:rsidRPr="00A7732A" w:rsidRDefault="00B412B0" w:rsidP="00B412B0">
      <w:pPr>
        <w:jc w:val="both"/>
        <w:rPr>
          <w:rFonts w:ascii="Arial" w:hAnsi="Arial" w:cs="Arial"/>
          <w:i/>
          <w:color w:val="808080"/>
        </w:rPr>
      </w:pP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Lucida Console" w:hAnsi="Lucida Console"/>
          <w:sz w:val="22"/>
          <w:szCs w:val="22"/>
        </w:rPr>
        <w:tab/>
      </w: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4C459C0C" w14:textId="77777777" w:rsidR="00B412B0" w:rsidRPr="00A7732A" w:rsidRDefault="00B412B0" w:rsidP="00B412B0">
      <w:pPr>
        <w:jc w:val="both"/>
        <w:rPr>
          <w:rFonts w:ascii="Arial" w:hAnsi="Arial" w:cs="Arial"/>
          <w:i/>
        </w:rPr>
      </w:pPr>
    </w:p>
    <w:p w14:paraId="25805FB0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 xml:space="preserve">String answer = "   Cogito,             ergo sum   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48E3A8EC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 xml:space="preserve">answer = </w:t>
      </w:r>
      <w:proofErr w:type="spellStart"/>
      <w:r w:rsidRPr="00A7732A">
        <w:rPr>
          <w:rFonts w:ascii="Courier New" w:hAnsi="Courier New" w:cs="Courier New"/>
          <w:b/>
        </w:rPr>
        <w:t>answer.trim</w:t>
      </w:r>
      <w:proofErr w:type="spellEnd"/>
      <w:r w:rsidRPr="00A7732A">
        <w:rPr>
          <w:rFonts w:ascii="Courier New" w:hAnsi="Courier New" w:cs="Courier New"/>
          <w:b/>
        </w:rPr>
        <w:t>(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0D4323C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</w:p>
    <w:p w14:paraId="47981318" w14:textId="77777777" w:rsidR="00B412B0" w:rsidRPr="00A7732A" w:rsidRDefault="00B412B0" w:rsidP="00B412B0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answer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0215DC1" w14:textId="77777777" w:rsidR="00B412B0" w:rsidRPr="00A7732A" w:rsidRDefault="00B412B0" w:rsidP="00B412B0">
      <w:pPr>
        <w:jc w:val="both"/>
        <w:rPr>
          <w:rFonts w:ascii="Lucida Console" w:hAnsi="Lucida Console"/>
          <w:sz w:val="22"/>
          <w:szCs w:val="22"/>
        </w:rPr>
      </w:pPr>
      <w:r w:rsidRPr="00A7732A">
        <w:rPr>
          <w:rFonts w:ascii="Lucida Console" w:hAnsi="Lucida Console"/>
          <w:sz w:val="22"/>
          <w:szCs w:val="22"/>
        </w:rPr>
        <w:tab/>
      </w:r>
    </w:p>
    <w:p w14:paraId="0B168D62" w14:textId="77777777" w:rsidR="00B412B0" w:rsidRPr="00A7732A" w:rsidRDefault="00B412B0" w:rsidP="005D153E">
      <w:pPr>
        <w:ind w:left="567" w:firstLine="567"/>
        <w:jc w:val="both"/>
        <w:rPr>
          <w:rFonts w:ascii="Arial" w:hAnsi="Arial" w:cs="Arial"/>
          <w:i/>
          <w:color w:val="808080"/>
        </w:rPr>
      </w:pPr>
      <w:r w:rsidRPr="00A7732A">
        <w:rPr>
          <w:rFonts w:ascii="Arial" w:hAnsi="Arial" w:cs="Arial"/>
          <w:i/>
          <w:color w:val="808080"/>
        </w:rPr>
        <w:t xml:space="preserve">Output: </w:t>
      </w:r>
    </w:p>
    <w:p w14:paraId="7B3A9B06" w14:textId="77777777" w:rsidR="003E3526" w:rsidRPr="00A7732A" w:rsidRDefault="003E3526" w:rsidP="003E352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p w14:paraId="125A3EC0" w14:textId="77777777" w:rsidR="004857E6" w:rsidRPr="00A7732A" w:rsidRDefault="004857E6" w:rsidP="00B412B0">
      <w:pPr>
        <w:jc w:val="both"/>
        <w:rPr>
          <w:rFonts w:ascii="Courier New" w:hAnsi="Courier New" w:cs="Courier New"/>
          <w:b/>
          <w:u w:val="single"/>
        </w:rPr>
      </w:pPr>
      <w:r w:rsidRPr="00A7732A">
        <w:rPr>
          <w:rFonts w:ascii="Courier New" w:hAnsi="Courier New" w:cs="Courier New"/>
          <w:b/>
          <w:u w:val="single"/>
        </w:rPr>
        <w:t>substring</w:t>
      </w:r>
      <w:r w:rsidR="005D153E" w:rsidRPr="00A7732A">
        <w:rPr>
          <w:rFonts w:ascii="Courier New" w:hAnsi="Courier New" w:cs="Courier New"/>
          <w:b/>
          <w:u w:val="single"/>
        </w:rPr>
        <w:t>()</w:t>
      </w:r>
    </w:p>
    <w:p w14:paraId="2B26121C" w14:textId="77777777" w:rsidR="004857E6" w:rsidRPr="00A7732A" w:rsidRDefault="004857E6" w:rsidP="004857E6">
      <w:pPr>
        <w:jc w:val="both"/>
        <w:rPr>
          <w:rFonts w:ascii="Lucida Console" w:hAnsi="Lucida Console"/>
          <w:sz w:val="16"/>
          <w:szCs w:val="16"/>
        </w:rPr>
      </w:pPr>
    </w:p>
    <w:p w14:paraId="6E91852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ab/>
        <w:t>String s1 = "I want to believe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5FADFFDC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2 = s1.substring(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13D7AE8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3 = s1.substring(7,1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EA0E3E9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</w:p>
    <w:p w14:paraId="1D541C04" w14:textId="77777777" w:rsidR="00B412B0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2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EC38C09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6EE01327" w14:textId="77777777" w:rsidR="004857E6" w:rsidRPr="00A7732A" w:rsidRDefault="00B412B0" w:rsidP="005D153E">
      <w:pPr>
        <w:ind w:left="567" w:firstLine="567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4857E6" w:rsidRPr="00A7732A">
        <w:rPr>
          <w:rFonts w:ascii="Arial" w:hAnsi="Arial" w:cs="Arial"/>
          <w:i/>
          <w:color w:val="808080"/>
        </w:rPr>
        <w:t>: ant to believe</w:t>
      </w:r>
    </w:p>
    <w:p w14:paraId="254BAFDD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63A66BF4" w14:textId="77777777" w:rsidR="00B412B0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3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0288521A" w14:textId="77777777" w:rsidR="00B412B0" w:rsidRPr="00A7732A" w:rsidRDefault="00B412B0" w:rsidP="004857E6">
      <w:pPr>
        <w:jc w:val="both"/>
        <w:rPr>
          <w:rFonts w:ascii="Lucida Console" w:hAnsi="Lucida Console"/>
          <w:sz w:val="22"/>
          <w:szCs w:val="22"/>
        </w:rPr>
      </w:pPr>
    </w:p>
    <w:p w14:paraId="42C2567C" w14:textId="77777777" w:rsidR="004857E6" w:rsidRPr="00A7732A" w:rsidRDefault="00B412B0" w:rsidP="005D153E">
      <w:pPr>
        <w:ind w:left="567" w:firstLine="567"/>
        <w:jc w:val="both"/>
        <w:rPr>
          <w:rFonts w:ascii="Arial" w:hAnsi="Arial" w:cs="Arial"/>
          <w:color w:val="808080"/>
        </w:rPr>
      </w:pPr>
      <w:r w:rsidRPr="00A7732A">
        <w:rPr>
          <w:rFonts w:ascii="Arial" w:hAnsi="Arial" w:cs="Arial"/>
          <w:i/>
          <w:color w:val="808080"/>
        </w:rPr>
        <w:t>Output</w:t>
      </w:r>
      <w:r w:rsidR="004857E6" w:rsidRPr="00A7732A">
        <w:rPr>
          <w:rFonts w:ascii="Arial" w:hAnsi="Arial" w:cs="Arial"/>
          <w:i/>
          <w:color w:val="808080"/>
        </w:rPr>
        <w:t>: to be</w:t>
      </w:r>
    </w:p>
    <w:p w14:paraId="347C9EE1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2BE7E153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/>
          <w:b/>
          <w:sz w:val="22"/>
          <w:szCs w:val="22"/>
        </w:rPr>
        <w:tab/>
      </w:r>
      <w:r w:rsidRPr="00A7732A">
        <w:rPr>
          <w:rFonts w:ascii="Courier New" w:hAnsi="Courier New" w:cs="Courier New"/>
          <w:b/>
        </w:rPr>
        <w:t>String s4 = "professional ethics</w:t>
      </w:r>
      <w:proofErr w:type="gramStart"/>
      <w:r w:rsidRPr="00A7732A">
        <w:rPr>
          <w:rFonts w:ascii="Courier New" w:hAnsi="Courier New" w:cs="Courier New"/>
          <w:b/>
        </w:rPr>
        <w:t>";</w:t>
      </w:r>
      <w:proofErr w:type="gramEnd"/>
    </w:p>
    <w:p w14:paraId="79BC00D8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5 = s4.substring(15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C795A8D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6 = s4.substring(18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693A54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</w:rPr>
        <w:tab/>
      </w:r>
      <w:r w:rsidRPr="00A7732A">
        <w:rPr>
          <w:rFonts w:ascii="Courier New" w:hAnsi="Courier New" w:cs="Courier New"/>
          <w:b/>
        </w:rPr>
        <w:t>String s7 = s4.substring(19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9381DEF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38E139CF" w14:textId="77777777" w:rsidR="004857E6" w:rsidRPr="00A7732A" w:rsidRDefault="004857E6" w:rsidP="004857E6">
      <w:pPr>
        <w:jc w:val="both"/>
        <w:rPr>
          <w:rFonts w:ascii="Lucida Console" w:hAnsi="Lucida Console"/>
          <w:b/>
          <w:sz w:val="22"/>
          <w:szCs w:val="22"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5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337387D3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722E8A62" w14:textId="77777777" w:rsidR="00B412B0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7E7FBE8B" w14:textId="77777777" w:rsidR="00B412B0" w:rsidRPr="00A7732A" w:rsidRDefault="00B412B0" w:rsidP="004857E6">
      <w:pPr>
        <w:jc w:val="both"/>
        <w:rPr>
          <w:rFonts w:ascii="Courier New" w:hAnsi="Courier New" w:cs="Courier New"/>
          <w:sz w:val="22"/>
          <w:szCs w:val="22"/>
        </w:rPr>
      </w:pPr>
    </w:p>
    <w:p w14:paraId="05BDDEE6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6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01CCF88" w14:textId="77777777" w:rsidR="00B412B0" w:rsidRPr="00A7732A" w:rsidRDefault="00B412B0" w:rsidP="004857E6">
      <w:pPr>
        <w:jc w:val="both"/>
        <w:rPr>
          <w:rFonts w:ascii="Arial" w:hAnsi="Arial" w:cs="Arial"/>
          <w:i/>
        </w:rPr>
      </w:pPr>
    </w:p>
    <w:p w14:paraId="4C52742A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123F4E58" w14:textId="77777777" w:rsidR="00B412B0" w:rsidRPr="00A7732A" w:rsidRDefault="00B412B0" w:rsidP="004857E6">
      <w:pPr>
        <w:jc w:val="both"/>
        <w:rPr>
          <w:rFonts w:ascii="Courier New" w:hAnsi="Courier New" w:cs="Courier New"/>
          <w:sz w:val="22"/>
          <w:szCs w:val="22"/>
        </w:rPr>
      </w:pPr>
    </w:p>
    <w:p w14:paraId="21AD4CB4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7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10645ADA" w14:textId="77777777" w:rsidR="00B412B0" w:rsidRPr="00A7732A" w:rsidRDefault="00B412B0" w:rsidP="004857E6">
      <w:pPr>
        <w:jc w:val="both"/>
        <w:rPr>
          <w:rFonts w:ascii="Courier New" w:hAnsi="Courier New" w:cs="Courier New"/>
        </w:rPr>
      </w:pPr>
    </w:p>
    <w:p w14:paraId="74FE1F47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5402EEF0" w14:textId="77777777" w:rsidR="00B412B0" w:rsidRPr="00A7732A" w:rsidRDefault="00B412B0" w:rsidP="004857E6">
      <w:pPr>
        <w:jc w:val="both"/>
        <w:rPr>
          <w:rFonts w:ascii="Lucida Console" w:hAnsi="Lucida Console" w:cs="Courier New"/>
          <w:sz w:val="22"/>
          <w:szCs w:val="22"/>
        </w:rPr>
      </w:pPr>
    </w:p>
    <w:p w14:paraId="0F9548AE" w14:textId="77777777" w:rsidR="004857E6" w:rsidRPr="00A7732A" w:rsidRDefault="004857E6" w:rsidP="004857E6">
      <w:pPr>
        <w:jc w:val="both"/>
        <w:rPr>
          <w:rFonts w:ascii="Courier New" w:hAnsi="Courier New" w:cs="Courier New"/>
          <w:b/>
        </w:rPr>
      </w:pPr>
      <w:r w:rsidRPr="00A7732A">
        <w:rPr>
          <w:rFonts w:ascii="Lucida Console" w:hAnsi="Lucida Console" w:cs="Courier New"/>
          <w:sz w:val="22"/>
          <w:szCs w:val="22"/>
        </w:rPr>
        <w:tab/>
      </w:r>
      <w:proofErr w:type="spellStart"/>
      <w:r w:rsidRPr="00A7732A">
        <w:rPr>
          <w:rFonts w:ascii="Courier New" w:hAnsi="Courier New" w:cs="Courier New"/>
          <w:b/>
        </w:rPr>
        <w:t>System.out.println</w:t>
      </w:r>
      <w:proofErr w:type="spellEnd"/>
      <w:r w:rsidRPr="00A7732A">
        <w:rPr>
          <w:rFonts w:ascii="Courier New" w:hAnsi="Courier New" w:cs="Courier New"/>
          <w:b/>
        </w:rPr>
        <w:t>(s4.substring(3,7)</w:t>
      </w:r>
      <w:proofErr w:type="gramStart"/>
      <w:r w:rsidRPr="00A7732A">
        <w:rPr>
          <w:rFonts w:ascii="Courier New" w:hAnsi="Courier New" w:cs="Courier New"/>
          <w:b/>
        </w:rPr>
        <w:t>);</w:t>
      </w:r>
      <w:proofErr w:type="gramEnd"/>
    </w:p>
    <w:p w14:paraId="6D11E65E" w14:textId="77777777" w:rsidR="00B412B0" w:rsidRPr="00A7732A" w:rsidRDefault="00B412B0" w:rsidP="004857E6">
      <w:pPr>
        <w:jc w:val="both"/>
        <w:rPr>
          <w:rFonts w:ascii="Arial" w:hAnsi="Arial" w:cs="Arial"/>
          <w:i/>
        </w:rPr>
      </w:pPr>
    </w:p>
    <w:p w14:paraId="62BF95F6" w14:textId="77777777" w:rsidR="004857E6" w:rsidRPr="00A7732A" w:rsidRDefault="00B412B0" w:rsidP="005D153E">
      <w:pPr>
        <w:ind w:left="567" w:firstLine="567"/>
        <w:jc w:val="both"/>
        <w:rPr>
          <w:rFonts w:ascii="Lucida Console" w:hAnsi="Lucida Console"/>
          <w:color w:val="808080"/>
          <w:sz w:val="22"/>
          <w:szCs w:val="22"/>
        </w:rPr>
      </w:pPr>
      <w:r w:rsidRPr="00A7732A">
        <w:rPr>
          <w:rFonts w:ascii="Arial" w:hAnsi="Arial" w:cs="Arial"/>
          <w:i/>
          <w:color w:val="808080"/>
        </w:rPr>
        <w:t>Output:</w:t>
      </w:r>
    </w:p>
    <w:p w14:paraId="6AE8FB45" w14:textId="77777777" w:rsidR="004857E6" w:rsidRPr="00A7732A" w:rsidRDefault="004857E6" w:rsidP="004857E6">
      <w:pPr>
        <w:jc w:val="both"/>
        <w:rPr>
          <w:rFonts w:ascii="Lucida Console" w:hAnsi="Lucida Console"/>
          <w:sz w:val="22"/>
          <w:szCs w:val="22"/>
        </w:rPr>
      </w:pPr>
    </w:p>
    <w:p w14:paraId="06FC7E68" w14:textId="154D540A" w:rsidR="00607FC9" w:rsidRPr="00A7732A" w:rsidRDefault="00607FC9" w:rsidP="00607FC9">
      <w:pPr>
        <w:jc w:val="both"/>
        <w:rPr>
          <w:rFonts w:ascii="Courier New" w:hAnsi="Courier New" w:cs="Courier New"/>
          <w:b/>
        </w:rPr>
      </w:pPr>
      <w:r w:rsidRPr="00A7732A">
        <w:rPr>
          <w:rFonts w:ascii="Courier New" w:hAnsi="Courier New" w:cs="Courier New"/>
          <w:b/>
        </w:rPr>
        <w:t>----------------------------------------------------------------</w:t>
      </w:r>
    </w:p>
    <w:sectPr w:rsidR="00607FC9" w:rsidRPr="00A7732A" w:rsidSect="00B65D9C">
      <w:footerReference w:type="even" r:id="rId10"/>
      <w:footerReference w:type="default" r:id="rId11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3372A" w14:textId="77777777" w:rsidR="005D211A" w:rsidRDefault="005D211A">
      <w:r>
        <w:separator/>
      </w:r>
    </w:p>
  </w:endnote>
  <w:endnote w:type="continuationSeparator" w:id="0">
    <w:p w14:paraId="1ABA7BAE" w14:textId="77777777" w:rsidR="005D211A" w:rsidRDefault="005D21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DF0FAE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E693006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E6C2A" w14:textId="77777777" w:rsidR="00C10AC7" w:rsidRPr="00B65D9C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B65D9C">
      <w:rPr>
        <w:rStyle w:val="PageNumber"/>
        <w:rFonts w:ascii="Arial" w:hAnsi="Arial" w:cs="Arial"/>
        <w:sz w:val="20"/>
        <w:szCs w:val="20"/>
      </w:rPr>
      <w:fldChar w:fldCharType="begin"/>
    </w:r>
    <w:r w:rsidRPr="00B65D9C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B65D9C">
      <w:rPr>
        <w:rStyle w:val="PageNumber"/>
        <w:rFonts w:ascii="Arial" w:hAnsi="Arial" w:cs="Arial"/>
        <w:sz w:val="20"/>
        <w:szCs w:val="20"/>
      </w:rPr>
      <w:fldChar w:fldCharType="separate"/>
    </w:r>
    <w:r w:rsidR="00D97A8D">
      <w:rPr>
        <w:rStyle w:val="PageNumber"/>
        <w:rFonts w:ascii="Arial" w:hAnsi="Arial" w:cs="Arial"/>
        <w:noProof/>
        <w:sz w:val="20"/>
        <w:szCs w:val="20"/>
      </w:rPr>
      <w:t>1</w:t>
    </w:r>
    <w:r w:rsidRPr="00B65D9C">
      <w:rPr>
        <w:rStyle w:val="PageNumber"/>
        <w:rFonts w:ascii="Arial" w:hAnsi="Arial" w:cs="Arial"/>
        <w:sz w:val="20"/>
        <w:szCs w:val="20"/>
      </w:rPr>
      <w:fldChar w:fldCharType="end"/>
    </w:r>
  </w:p>
  <w:p w14:paraId="45E871E1" w14:textId="77777777" w:rsidR="00C10AC7" w:rsidRPr="00B65D9C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89D9E" w14:textId="77777777" w:rsidR="005D211A" w:rsidRDefault="005D211A">
      <w:r>
        <w:separator/>
      </w:r>
    </w:p>
  </w:footnote>
  <w:footnote w:type="continuationSeparator" w:id="0">
    <w:p w14:paraId="53CA82EE" w14:textId="77777777" w:rsidR="005D211A" w:rsidRDefault="005D211A">
      <w:r>
        <w:continuationSeparator/>
      </w:r>
    </w:p>
  </w:footnote>
  <w:footnote w:id="1">
    <w:p w14:paraId="55F3D682" w14:textId="77777777" w:rsidR="00C0697D" w:rsidRPr="00C0697D" w:rsidRDefault="00C0697D">
      <w:pPr>
        <w:pStyle w:val="FootnoteText"/>
        <w:rPr>
          <w:rFonts w:ascii="Arial" w:hAnsi="Arial" w:cs="Arial"/>
        </w:rPr>
      </w:pPr>
      <w:r>
        <w:rPr>
          <w:rStyle w:val="FootnoteReference"/>
        </w:rPr>
        <w:footnoteRef/>
      </w:r>
      <w:r w:rsidRPr="00BC5996">
        <w:rPr>
          <w:rFonts w:ascii="Arial" w:hAnsi="Arial" w:cs="Arial"/>
        </w:rPr>
        <w:t xml:space="preserve"> Refer to the provided reference sheet with this worksheet (which contains a summary of some useful methods of the </w:t>
      </w:r>
      <w:r w:rsidRPr="00C0697D">
        <w:rPr>
          <w:rFonts w:ascii="Courier New" w:hAnsi="Courier New" w:cs="Courier New"/>
          <w:b/>
        </w:rPr>
        <w:t>String</w:t>
      </w:r>
      <w:r w:rsidRPr="00BC5996">
        <w:rPr>
          <w:rFonts w:ascii="Arial" w:hAnsi="Arial" w:cs="Arial"/>
        </w:rPr>
        <w:t xml:space="preserve"> class) or access the Java API documentation directly on the web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8"/>
  </w:num>
  <w:num w:numId="5">
    <w:abstractNumId w:val="1"/>
  </w:num>
  <w:num w:numId="6">
    <w:abstractNumId w:val="2"/>
  </w:num>
  <w:num w:numId="7">
    <w:abstractNumId w:val="6"/>
  </w:num>
  <w:num w:numId="8">
    <w:abstractNumId w:val="9"/>
  </w:num>
  <w:num w:numId="9">
    <w:abstractNumId w:val="10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DMwsDAzNrYwt7BU0lEKTi0uzszPAykwrAUAHQ8PSCwAAAA="/>
  </w:docVars>
  <w:rsids>
    <w:rsidRoot w:val="009A2F41"/>
    <w:rsid w:val="00010DA8"/>
    <w:rsid w:val="000B4955"/>
    <w:rsid w:val="000D64EA"/>
    <w:rsid w:val="000E320A"/>
    <w:rsid w:val="0010069F"/>
    <w:rsid w:val="001222D5"/>
    <w:rsid w:val="00123EE2"/>
    <w:rsid w:val="00130E7A"/>
    <w:rsid w:val="001322CE"/>
    <w:rsid w:val="0014385E"/>
    <w:rsid w:val="00155336"/>
    <w:rsid w:val="00165CF9"/>
    <w:rsid w:val="00177551"/>
    <w:rsid w:val="0019341D"/>
    <w:rsid w:val="00197C89"/>
    <w:rsid w:val="002159B4"/>
    <w:rsid w:val="00251A6A"/>
    <w:rsid w:val="002778A6"/>
    <w:rsid w:val="00284847"/>
    <w:rsid w:val="00290204"/>
    <w:rsid w:val="002B3488"/>
    <w:rsid w:val="002E6505"/>
    <w:rsid w:val="00307752"/>
    <w:rsid w:val="003270F8"/>
    <w:rsid w:val="003421F0"/>
    <w:rsid w:val="00342D5C"/>
    <w:rsid w:val="0036785B"/>
    <w:rsid w:val="00376352"/>
    <w:rsid w:val="003D05A8"/>
    <w:rsid w:val="003E3526"/>
    <w:rsid w:val="00431736"/>
    <w:rsid w:val="0043458A"/>
    <w:rsid w:val="00454E7F"/>
    <w:rsid w:val="00474DE0"/>
    <w:rsid w:val="00475F56"/>
    <w:rsid w:val="0048172B"/>
    <w:rsid w:val="004857E6"/>
    <w:rsid w:val="004925C3"/>
    <w:rsid w:val="004F6F33"/>
    <w:rsid w:val="00537AE1"/>
    <w:rsid w:val="00591D2E"/>
    <w:rsid w:val="0059612F"/>
    <w:rsid w:val="005B79BE"/>
    <w:rsid w:val="005D153E"/>
    <w:rsid w:val="005D211A"/>
    <w:rsid w:val="005D398B"/>
    <w:rsid w:val="00607FC9"/>
    <w:rsid w:val="00615FF5"/>
    <w:rsid w:val="00624F78"/>
    <w:rsid w:val="00642EF1"/>
    <w:rsid w:val="00656EF5"/>
    <w:rsid w:val="006605E4"/>
    <w:rsid w:val="00662C9A"/>
    <w:rsid w:val="00695E70"/>
    <w:rsid w:val="006961AA"/>
    <w:rsid w:val="006A4DB8"/>
    <w:rsid w:val="006A6006"/>
    <w:rsid w:val="006B7186"/>
    <w:rsid w:val="006B7DAB"/>
    <w:rsid w:val="006C7C09"/>
    <w:rsid w:val="006D75E9"/>
    <w:rsid w:val="006F340E"/>
    <w:rsid w:val="00741AEA"/>
    <w:rsid w:val="00753F54"/>
    <w:rsid w:val="00765C97"/>
    <w:rsid w:val="0078328B"/>
    <w:rsid w:val="00786B20"/>
    <w:rsid w:val="007F5B8F"/>
    <w:rsid w:val="008348C3"/>
    <w:rsid w:val="00871814"/>
    <w:rsid w:val="00872E31"/>
    <w:rsid w:val="008A3D52"/>
    <w:rsid w:val="008B67DC"/>
    <w:rsid w:val="008B787B"/>
    <w:rsid w:val="008C218E"/>
    <w:rsid w:val="008E610C"/>
    <w:rsid w:val="0090229A"/>
    <w:rsid w:val="0090544A"/>
    <w:rsid w:val="00911C82"/>
    <w:rsid w:val="00922AAE"/>
    <w:rsid w:val="009311C8"/>
    <w:rsid w:val="00933D43"/>
    <w:rsid w:val="00941A8B"/>
    <w:rsid w:val="00962B4B"/>
    <w:rsid w:val="009761A8"/>
    <w:rsid w:val="009779BD"/>
    <w:rsid w:val="009A2F41"/>
    <w:rsid w:val="00A25C45"/>
    <w:rsid w:val="00A3337B"/>
    <w:rsid w:val="00A35A90"/>
    <w:rsid w:val="00A7732A"/>
    <w:rsid w:val="00A866A2"/>
    <w:rsid w:val="00A9414E"/>
    <w:rsid w:val="00AB4BD6"/>
    <w:rsid w:val="00AC71E1"/>
    <w:rsid w:val="00AF1CC5"/>
    <w:rsid w:val="00AF4B27"/>
    <w:rsid w:val="00B408F9"/>
    <w:rsid w:val="00B412B0"/>
    <w:rsid w:val="00B45190"/>
    <w:rsid w:val="00B65D9C"/>
    <w:rsid w:val="00B71CF7"/>
    <w:rsid w:val="00B9118D"/>
    <w:rsid w:val="00BA02B4"/>
    <w:rsid w:val="00BB6900"/>
    <w:rsid w:val="00BC5996"/>
    <w:rsid w:val="00BD0221"/>
    <w:rsid w:val="00BE7F30"/>
    <w:rsid w:val="00C0337B"/>
    <w:rsid w:val="00C04FA1"/>
    <w:rsid w:val="00C0697D"/>
    <w:rsid w:val="00C10AC7"/>
    <w:rsid w:val="00C13AD7"/>
    <w:rsid w:val="00C26C18"/>
    <w:rsid w:val="00C41868"/>
    <w:rsid w:val="00C5363A"/>
    <w:rsid w:val="00CA6BC6"/>
    <w:rsid w:val="00CD5D3F"/>
    <w:rsid w:val="00CE59B8"/>
    <w:rsid w:val="00CE740B"/>
    <w:rsid w:val="00D12427"/>
    <w:rsid w:val="00D57154"/>
    <w:rsid w:val="00D678A1"/>
    <w:rsid w:val="00D83E0F"/>
    <w:rsid w:val="00D92C0E"/>
    <w:rsid w:val="00D940CC"/>
    <w:rsid w:val="00D97A8D"/>
    <w:rsid w:val="00DD3CBA"/>
    <w:rsid w:val="00DE0637"/>
    <w:rsid w:val="00E43A8B"/>
    <w:rsid w:val="00E61BF2"/>
    <w:rsid w:val="00EA4C98"/>
    <w:rsid w:val="00EB75C8"/>
    <w:rsid w:val="00EC7689"/>
    <w:rsid w:val="00EE45AB"/>
    <w:rsid w:val="00F14513"/>
    <w:rsid w:val="00F725CE"/>
    <w:rsid w:val="00F93100"/>
    <w:rsid w:val="00FD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7E46F"/>
  <w15:docId w15:val="{7A19E92E-3DE3-4112-9353-4F61DE68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paragraph" w:styleId="BalloonText">
    <w:name w:val="Balloon Text"/>
    <w:basedOn w:val="Normal"/>
    <w:semiHidden/>
    <w:rsid w:val="00662C9A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656EF5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C599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C5996"/>
  </w:style>
  <w:style w:type="character" w:styleId="FootnoteReference">
    <w:name w:val="footnote reference"/>
    <w:rsid w:val="00BC59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234C06-7459-4019-A680-532780EE4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 FITZGERALD</cp:lastModifiedBy>
  <cp:revision>2</cp:revision>
  <cp:lastPrinted>2008-06-04T12:42:00Z</cp:lastPrinted>
  <dcterms:created xsi:type="dcterms:W3CDTF">2020-03-09T05:52:00Z</dcterms:created>
  <dcterms:modified xsi:type="dcterms:W3CDTF">2020-03-09T05:52:00Z</dcterms:modified>
</cp:coreProperties>
</file>